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hint="eastAsia" w:ascii="宋体" w:hAnsi="宋体" w:eastAsia="宋体"/>
          <w:b/>
          <w:color w:val="000000"/>
          <w:sz w:val="32"/>
          <w:szCs w:val="32"/>
          <w:shd w:val="clear" w:color="auto" w:fill="FFFFFF"/>
          <w:lang w:eastAsia="zh-CN"/>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45</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6</w:t>
      </w:r>
      <w:r>
        <w:rPr>
          <w:rFonts w:hint="eastAsia" w:ascii="仿宋" w:hAnsi="仿宋" w:eastAsia="仿宋"/>
        </w:rPr>
        <w:t>月</w:t>
      </w:r>
      <w:r>
        <w:rPr>
          <w:rFonts w:hint="eastAsia" w:ascii="仿宋" w:hAnsi="仿宋" w:eastAsia="仿宋"/>
          <w:lang w:val="en-US" w:eastAsia="zh-CN"/>
        </w:rPr>
        <w:t>28</w:t>
      </w:r>
      <w:r>
        <w:rPr>
          <w:rFonts w:hint="eastAsia" w:ascii="仿宋" w:hAnsi="仿宋" w:eastAsia="仿宋"/>
        </w:rPr>
        <w:t>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528772556"/>
      <w:bookmarkStart w:id="1" w:name="_Toc194311890"/>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4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20000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2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6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6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5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45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813105</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8</w:t>
            </w:r>
            <w:r>
              <w:rPr>
                <w:rFonts w:hint="eastAsia" w:ascii="仿宋" w:hAnsi="仿宋" w:eastAsia="仿宋"/>
                <w:szCs w:val="21"/>
                <w:shd w:val="clear" w:color="auto" w:fill="FFFFFF"/>
              </w:rPr>
              <w:t>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47,269.9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2,812,116.5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22,812,116.5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3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34</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bottom"/>
          </w:tcPr>
          <w:p>
            <w:pPr>
              <w:keepNext w:val="0"/>
              <w:keepLines w:val="0"/>
              <w:widowControl/>
              <w:suppressLineNumbers w:val="0"/>
              <w:jc w:val="center"/>
              <w:textAlignment w:val="bottom"/>
              <w:rPr>
                <w:rFonts w:ascii="仿宋" w:hAnsi="仿宋" w:eastAsia="仿宋"/>
              </w:rPr>
            </w:pPr>
            <w:r>
              <w:rPr>
                <w:rFonts w:hint="eastAsia" w:ascii="仿宋" w:hAnsi="仿宋" w:eastAsia="仿宋" w:cs="仿宋"/>
                <w:i w:val="0"/>
                <w:color w:val="000000"/>
                <w:kern w:val="0"/>
                <w:sz w:val="22"/>
                <w:szCs w:val="22"/>
                <w:u w:val="none"/>
                <w:lang w:val="en-US" w:eastAsia="zh-CN" w:bidi="ar"/>
              </w:rPr>
              <w:t>当期（2022-6-28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bottom"/>
          </w:tcPr>
          <w:p>
            <w:pPr>
              <w:keepNext w:val="0"/>
              <w:keepLines w:val="0"/>
              <w:widowControl/>
              <w:suppressLineNumbers w:val="0"/>
              <w:jc w:val="center"/>
              <w:textAlignment w:val="bottom"/>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1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6</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23</w:t>
      </w:r>
      <w:r>
        <w:rPr>
          <w:rFonts w:hint="eastAsia" w:ascii="仿宋" w:hAnsi="仿宋" w:eastAsia="仿宋"/>
          <w:color w:val="000000"/>
          <w:szCs w:val="21"/>
        </w:rPr>
        <w:t>亿元，截止2022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34</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3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48,136,482.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39.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国民信托-通汇1号13期</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210,886.6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27.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世纪证券聚利5号</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208,048.11</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17.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jc w:val="center"/>
              <w:rPr>
                <w:rFonts w:hint="default" w:ascii="仿宋" w:hAnsi="仿宋" w:eastAsia="仿宋"/>
                <w:color w:val="auto"/>
                <w:szCs w:val="21"/>
                <w:lang w:val="en-US" w:eastAsia="zh-CN"/>
              </w:rPr>
            </w:pPr>
            <w:r>
              <w:rPr>
                <w:rFonts w:hint="eastAsia" w:ascii="仿宋" w:hAnsi="仿宋" w:eastAsia="仿宋"/>
                <w:color w:val="auto"/>
                <w:szCs w:val="21"/>
                <w:lang w:val="en-US" w:eastAsia="zh-CN"/>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贵鑫财富1号资管计划</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633,080.5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5.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jc w:val="center"/>
              <w:rPr>
                <w:rFonts w:hint="eastAsia" w:ascii="仿宋" w:hAnsi="仿宋" w:eastAsia="仿宋"/>
                <w:color w:val="auto"/>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23,188,497.98</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23,188,497.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3,188,501.5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5,562,897.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5.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720,119.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63,440.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42,039.2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188,497.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720,119.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H9中金05</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471,706.5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233,599.0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H9中金0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352,667.9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佳源0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645,816.3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251,751.0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201,160.7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656,975.6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603,614.2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海南银行永续债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581,597.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6,719,009.1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6.04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default" w:ascii="仿宋" w:hAnsi="仿宋" w:eastAsia="仿宋"/>
          <w:color w:val="000000"/>
          <w:szCs w:val="21"/>
          <w:lang w:val="en-US" w:eastAsia="zh-CN"/>
        </w:rPr>
      </w:pPr>
      <w:r>
        <w:rPr>
          <w:rFonts w:hint="eastAsia" w:ascii="仿宋" w:hAnsi="仿宋" w:eastAsia="仿宋"/>
          <w:color w:val="000000"/>
          <w:szCs w:val="21"/>
          <w:lang w:val="en-US" w:eastAsia="zh-CN"/>
        </w:rPr>
        <w:t>2023年3月15日</w:t>
      </w:r>
    </w:p>
    <w:p>
      <w:pPr>
        <w:jc w:val="right"/>
        <w:rPr>
          <w:rFonts w:hint="eastAsia" w:ascii="仿宋" w:hAnsi="仿宋" w:eastAsia="仿宋"/>
          <w:color w:val="000000"/>
          <w:szCs w:val="21"/>
        </w:rPr>
      </w:pPr>
      <w:bookmarkStart w:id="2" w:name="_GoBack"/>
      <w:bookmarkEnd w:id="2"/>
      <w:r>
        <w:rPr>
          <w:rFonts w:hint="eastAsia" w:ascii="仿宋" w:hAnsi="仿宋" w:eastAsia="仿宋"/>
          <w:color w:val="000000"/>
          <w:szCs w:val="21"/>
        </w:rPr>
        <w:t xml:space="preserve">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E6sdT31LBgZHx0L63wCRsGHZyEY=" w:salt="22kRY9229ob685GVvaURr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02390"/>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AB3BE4"/>
    <w:rsid w:val="153D2966"/>
    <w:rsid w:val="17E41503"/>
    <w:rsid w:val="1A892A91"/>
    <w:rsid w:val="1A9C7578"/>
    <w:rsid w:val="1C552933"/>
    <w:rsid w:val="235D70F6"/>
    <w:rsid w:val="26FD2A23"/>
    <w:rsid w:val="278333F6"/>
    <w:rsid w:val="27F52FED"/>
    <w:rsid w:val="2D7E3F5C"/>
    <w:rsid w:val="2F4671E3"/>
    <w:rsid w:val="306C3042"/>
    <w:rsid w:val="31CE3823"/>
    <w:rsid w:val="33C40040"/>
    <w:rsid w:val="342153CB"/>
    <w:rsid w:val="34296D79"/>
    <w:rsid w:val="38353970"/>
    <w:rsid w:val="38D97024"/>
    <w:rsid w:val="38E926E9"/>
    <w:rsid w:val="3DD952CD"/>
    <w:rsid w:val="42277313"/>
    <w:rsid w:val="42293150"/>
    <w:rsid w:val="4264087B"/>
    <w:rsid w:val="43F3566A"/>
    <w:rsid w:val="447E1A87"/>
    <w:rsid w:val="44FC1717"/>
    <w:rsid w:val="457A406E"/>
    <w:rsid w:val="46CD3A39"/>
    <w:rsid w:val="476D2A9A"/>
    <w:rsid w:val="48E8631C"/>
    <w:rsid w:val="4996057B"/>
    <w:rsid w:val="4BDC62BF"/>
    <w:rsid w:val="4D870C30"/>
    <w:rsid w:val="4E47040F"/>
    <w:rsid w:val="4E8B3FB3"/>
    <w:rsid w:val="4F4B67B0"/>
    <w:rsid w:val="5119148F"/>
    <w:rsid w:val="51A03B59"/>
    <w:rsid w:val="52321244"/>
    <w:rsid w:val="53986600"/>
    <w:rsid w:val="57B47E4D"/>
    <w:rsid w:val="599B121E"/>
    <w:rsid w:val="5E660FCE"/>
    <w:rsid w:val="5FB15832"/>
    <w:rsid w:val="60450B80"/>
    <w:rsid w:val="62446D78"/>
    <w:rsid w:val="62775533"/>
    <w:rsid w:val="62C54F28"/>
    <w:rsid w:val="63926E74"/>
    <w:rsid w:val="6455585F"/>
    <w:rsid w:val="650A0CD8"/>
    <w:rsid w:val="67293354"/>
    <w:rsid w:val="68513422"/>
    <w:rsid w:val="68CC5C7E"/>
    <w:rsid w:val="6EBA2D11"/>
    <w:rsid w:val="705B15C4"/>
    <w:rsid w:val="73083B4A"/>
    <w:rsid w:val="737F3265"/>
    <w:rsid w:val="757F3635"/>
    <w:rsid w:val="78D66D4A"/>
    <w:rsid w:val="79751FD1"/>
    <w:rsid w:val="798D2AE9"/>
    <w:rsid w:val="7B11542F"/>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179:$A$365</c:f>
              <c:numCache>
                <c:formatCode>yyyy/m/d</c:formatCode>
                <c:ptCount val="187"/>
                <c:pt idx="0" c:formatCode="yyyy/m/d">
                  <c:v>44740</c:v>
                </c:pt>
                <c:pt idx="1" c:formatCode="yyyy/m/d">
                  <c:v>44741</c:v>
                </c:pt>
                <c:pt idx="2" c:formatCode="yyyy/m/d">
                  <c:v>44742</c:v>
                </c:pt>
                <c:pt idx="3" c:formatCode="yyyy/m/d">
                  <c:v>44743</c:v>
                </c:pt>
                <c:pt idx="4" c:formatCode="yyyy/m/d">
                  <c:v>44744</c:v>
                </c:pt>
                <c:pt idx="5" c:formatCode="yyyy/m/d">
                  <c:v>44745</c:v>
                </c:pt>
                <c:pt idx="6" c:formatCode="yyyy/m/d">
                  <c:v>44746</c:v>
                </c:pt>
                <c:pt idx="7" c:formatCode="yyyy/m/d">
                  <c:v>44747</c:v>
                </c:pt>
                <c:pt idx="8" c:formatCode="yyyy/m/d">
                  <c:v>44748</c:v>
                </c:pt>
                <c:pt idx="9" c:formatCode="yyyy/m/d">
                  <c:v>44749</c:v>
                </c:pt>
                <c:pt idx="10" c:formatCode="yyyy/m/d">
                  <c:v>44750</c:v>
                </c:pt>
                <c:pt idx="11" c:formatCode="yyyy/m/d">
                  <c:v>44751</c:v>
                </c:pt>
                <c:pt idx="12" c:formatCode="yyyy/m/d">
                  <c:v>44752</c:v>
                </c:pt>
                <c:pt idx="13" c:formatCode="yyyy/m/d">
                  <c:v>44753</c:v>
                </c:pt>
                <c:pt idx="14" c:formatCode="yyyy/m/d">
                  <c:v>44754</c:v>
                </c:pt>
                <c:pt idx="15" c:formatCode="yyyy/m/d">
                  <c:v>44755</c:v>
                </c:pt>
                <c:pt idx="16" c:formatCode="yyyy/m/d">
                  <c:v>44756</c:v>
                </c:pt>
                <c:pt idx="17" c:formatCode="yyyy/m/d">
                  <c:v>44757</c:v>
                </c:pt>
                <c:pt idx="18" c:formatCode="yyyy/m/d">
                  <c:v>44758</c:v>
                </c:pt>
                <c:pt idx="19" c:formatCode="yyyy/m/d">
                  <c:v>44759</c:v>
                </c:pt>
                <c:pt idx="20" c:formatCode="yyyy/m/d">
                  <c:v>44760</c:v>
                </c:pt>
                <c:pt idx="21" c:formatCode="yyyy/m/d">
                  <c:v>44761</c:v>
                </c:pt>
                <c:pt idx="22" c:formatCode="yyyy/m/d">
                  <c:v>44762</c:v>
                </c:pt>
                <c:pt idx="23" c:formatCode="yyyy/m/d">
                  <c:v>44763</c:v>
                </c:pt>
                <c:pt idx="24" c:formatCode="yyyy/m/d">
                  <c:v>44764</c:v>
                </c:pt>
                <c:pt idx="25" c:formatCode="yyyy/m/d">
                  <c:v>44765</c:v>
                </c:pt>
                <c:pt idx="26" c:formatCode="yyyy/m/d">
                  <c:v>44766</c:v>
                </c:pt>
                <c:pt idx="27" c:formatCode="yyyy/m/d">
                  <c:v>44767</c:v>
                </c:pt>
                <c:pt idx="28" c:formatCode="yyyy/m/d">
                  <c:v>44768</c:v>
                </c:pt>
                <c:pt idx="29" c:formatCode="yyyy/m/d">
                  <c:v>44769</c:v>
                </c:pt>
                <c:pt idx="30" c:formatCode="yyyy/m/d">
                  <c:v>44770</c:v>
                </c:pt>
                <c:pt idx="31" c:formatCode="yyyy/m/d">
                  <c:v>44771</c:v>
                </c:pt>
                <c:pt idx="32" c:formatCode="yyyy/m/d">
                  <c:v>44772</c:v>
                </c:pt>
                <c:pt idx="33" c:formatCode="yyyy/m/d">
                  <c:v>44773</c:v>
                </c:pt>
                <c:pt idx="34" c:formatCode="yyyy/m/d">
                  <c:v>44774</c:v>
                </c:pt>
                <c:pt idx="35" c:formatCode="yyyy/m/d">
                  <c:v>44775</c:v>
                </c:pt>
                <c:pt idx="36" c:formatCode="yyyy/m/d">
                  <c:v>44776</c:v>
                </c:pt>
                <c:pt idx="37" c:formatCode="yyyy/m/d">
                  <c:v>44777</c:v>
                </c:pt>
                <c:pt idx="38" c:formatCode="yyyy/m/d">
                  <c:v>44778</c:v>
                </c:pt>
                <c:pt idx="39" c:formatCode="yyyy/m/d">
                  <c:v>44779</c:v>
                </c:pt>
                <c:pt idx="40" c:formatCode="yyyy/m/d">
                  <c:v>44780</c:v>
                </c:pt>
                <c:pt idx="41" c:formatCode="yyyy/m/d">
                  <c:v>44781</c:v>
                </c:pt>
                <c:pt idx="42" c:formatCode="yyyy/m/d">
                  <c:v>44782</c:v>
                </c:pt>
                <c:pt idx="43" c:formatCode="yyyy/m/d">
                  <c:v>44783</c:v>
                </c:pt>
                <c:pt idx="44" c:formatCode="yyyy/m/d">
                  <c:v>44784</c:v>
                </c:pt>
                <c:pt idx="45" c:formatCode="yyyy/m/d">
                  <c:v>44785</c:v>
                </c:pt>
                <c:pt idx="46" c:formatCode="yyyy/m/d">
                  <c:v>44786</c:v>
                </c:pt>
                <c:pt idx="47" c:formatCode="yyyy/m/d">
                  <c:v>44787</c:v>
                </c:pt>
                <c:pt idx="48" c:formatCode="yyyy/m/d">
                  <c:v>44788</c:v>
                </c:pt>
                <c:pt idx="49" c:formatCode="yyyy/m/d">
                  <c:v>44789</c:v>
                </c:pt>
                <c:pt idx="50" c:formatCode="yyyy/m/d">
                  <c:v>44790</c:v>
                </c:pt>
                <c:pt idx="51" c:formatCode="yyyy/m/d">
                  <c:v>44791</c:v>
                </c:pt>
                <c:pt idx="52" c:formatCode="yyyy/m/d">
                  <c:v>44792</c:v>
                </c:pt>
                <c:pt idx="53" c:formatCode="yyyy/m/d">
                  <c:v>44793</c:v>
                </c:pt>
                <c:pt idx="54" c:formatCode="yyyy/m/d">
                  <c:v>44794</c:v>
                </c:pt>
                <c:pt idx="55" c:formatCode="yyyy/m/d">
                  <c:v>44795</c:v>
                </c:pt>
                <c:pt idx="56" c:formatCode="yyyy/m/d">
                  <c:v>44796</c:v>
                </c:pt>
                <c:pt idx="57" c:formatCode="yyyy/m/d">
                  <c:v>44797</c:v>
                </c:pt>
                <c:pt idx="58" c:formatCode="yyyy/m/d">
                  <c:v>44798</c:v>
                </c:pt>
                <c:pt idx="59" c:formatCode="yyyy/m/d">
                  <c:v>44799</c:v>
                </c:pt>
                <c:pt idx="60" c:formatCode="yyyy/m/d">
                  <c:v>44800</c:v>
                </c:pt>
                <c:pt idx="61" c:formatCode="yyyy/m/d">
                  <c:v>44801</c:v>
                </c:pt>
                <c:pt idx="62" c:formatCode="yyyy/m/d">
                  <c:v>44802</c:v>
                </c:pt>
                <c:pt idx="63" c:formatCode="yyyy/m/d">
                  <c:v>44803</c:v>
                </c:pt>
                <c:pt idx="64" c:formatCode="yyyy/m/d">
                  <c:v>44804</c:v>
                </c:pt>
                <c:pt idx="65" c:formatCode="yyyy/m/d">
                  <c:v>44805</c:v>
                </c:pt>
                <c:pt idx="66" c:formatCode="yyyy/m/d">
                  <c:v>44806</c:v>
                </c:pt>
                <c:pt idx="67" c:formatCode="yyyy/m/d">
                  <c:v>44807</c:v>
                </c:pt>
                <c:pt idx="68" c:formatCode="yyyy/m/d">
                  <c:v>44808</c:v>
                </c:pt>
                <c:pt idx="69" c:formatCode="yyyy/m/d">
                  <c:v>44809</c:v>
                </c:pt>
                <c:pt idx="70" c:formatCode="yyyy/m/d">
                  <c:v>44810</c:v>
                </c:pt>
                <c:pt idx="71" c:formatCode="yyyy/m/d">
                  <c:v>44811</c:v>
                </c:pt>
                <c:pt idx="72" c:formatCode="yyyy/m/d">
                  <c:v>44812</c:v>
                </c:pt>
                <c:pt idx="73" c:formatCode="yyyy/m/d">
                  <c:v>44813</c:v>
                </c:pt>
                <c:pt idx="74" c:formatCode="yyyy/m/d">
                  <c:v>44814</c:v>
                </c:pt>
                <c:pt idx="75" c:formatCode="yyyy/m/d">
                  <c:v>44815</c:v>
                </c:pt>
                <c:pt idx="76" c:formatCode="yyyy/m/d">
                  <c:v>44816</c:v>
                </c:pt>
                <c:pt idx="77" c:formatCode="yyyy/m/d">
                  <c:v>44817</c:v>
                </c:pt>
                <c:pt idx="78" c:formatCode="yyyy/m/d">
                  <c:v>44818</c:v>
                </c:pt>
                <c:pt idx="79" c:formatCode="yyyy/m/d">
                  <c:v>44819</c:v>
                </c:pt>
                <c:pt idx="80" c:formatCode="yyyy/m/d">
                  <c:v>44820</c:v>
                </c:pt>
                <c:pt idx="81" c:formatCode="yyyy/m/d">
                  <c:v>44821</c:v>
                </c:pt>
                <c:pt idx="82" c:formatCode="yyyy/m/d">
                  <c:v>44822</c:v>
                </c:pt>
                <c:pt idx="83" c:formatCode="yyyy/m/d">
                  <c:v>44823</c:v>
                </c:pt>
                <c:pt idx="84" c:formatCode="yyyy/m/d">
                  <c:v>44824</c:v>
                </c:pt>
                <c:pt idx="85" c:formatCode="yyyy/m/d">
                  <c:v>44825</c:v>
                </c:pt>
                <c:pt idx="86" c:formatCode="yyyy/m/d">
                  <c:v>44826</c:v>
                </c:pt>
                <c:pt idx="87" c:formatCode="yyyy/m/d">
                  <c:v>44827</c:v>
                </c:pt>
                <c:pt idx="88" c:formatCode="yyyy/m/d">
                  <c:v>44828</c:v>
                </c:pt>
                <c:pt idx="89" c:formatCode="yyyy/m/d">
                  <c:v>44829</c:v>
                </c:pt>
                <c:pt idx="90" c:formatCode="yyyy/m/d">
                  <c:v>44830</c:v>
                </c:pt>
                <c:pt idx="91" c:formatCode="yyyy/m/d">
                  <c:v>44831</c:v>
                </c:pt>
                <c:pt idx="92" c:formatCode="yyyy/m/d">
                  <c:v>44832</c:v>
                </c:pt>
                <c:pt idx="93" c:formatCode="yyyy/m/d">
                  <c:v>44833</c:v>
                </c:pt>
                <c:pt idx="94" c:formatCode="yyyy/m/d">
                  <c:v>44834</c:v>
                </c:pt>
                <c:pt idx="95" c:formatCode="yyyy/m/d">
                  <c:v>44835</c:v>
                </c:pt>
                <c:pt idx="96" c:formatCode="yyyy/m/d">
                  <c:v>44836</c:v>
                </c:pt>
                <c:pt idx="97" c:formatCode="yyyy/m/d">
                  <c:v>44837</c:v>
                </c:pt>
                <c:pt idx="98" c:formatCode="yyyy/m/d">
                  <c:v>44838</c:v>
                </c:pt>
                <c:pt idx="99" c:formatCode="yyyy/m/d">
                  <c:v>44839</c:v>
                </c:pt>
                <c:pt idx="100" c:formatCode="yyyy/m/d">
                  <c:v>44840</c:v>
                </c:pt>
                <c:pt idx="101" c:formatCode="yyyy/m/d">
                  <c:v>44841</c:v>
                </c:pt>
                <c:pt idx="102" c:formatCode="yyyy/m/d">
                  <c:v>44842</c:v>
                </c:pt>
                <c:pt idx="103" c:formatCode="yyyy/m/d">
                  <c:v>44843</c:v>
                </c:pt>
                <c:pt idx="104" c:formatCode="yyyy/m/d">
                  <c:v>44844</c:v>
                </c:pt>
                <c:pt idx="105" c:formatCode="yyyy/m/d">
                  <c:v>44845</c:v>
                </c:pt>
                <c:pt idx="106" c:formatCode="yyyy/m/d">
                  <c:v>44846</c:v>
                </c:pt>
                <c:pt idx="107" c:formatCode="yyyy/m/d">
                  <c:v>44847</c:v>
                </c:pt>
                <c:pt idx="108" c:formatCode="yyyy/m/d">
                  <c:v>44848</c:v>
                </c:pt>
                <c:pt idx="109" c:formatCode="yyyy/m/d">
                  <c:v>44849</c:v>
                </c:pt>
                <c:pt idx="110" c:formatCode="yyyy/m/d">
                  <c:v>44850</c:v>
                </c:pt>
                <c:pt idx="111" c:formatCode="yyyy/m/d">
                  <c:v>44851</c:v>
                </c:pt>
                <c:pt idx="112" c:formatCode="yyyy/m/d">
                  <c:v>44852</c:v>
                </c:pt>
                <c:pt idx="113" c:formatCode="yyyy/m/d">
                  <c:v>44853</c:v>
                </c:pt>
                <c:pt idx="114" c:formatCode="yyyy/m/d">
                  <c:v>44854</c:v>
                </c:pt>
                <c:pt idx="115" c:formatCode="yyyy/m/d">
                  <c:v>44855</c:v>
                </c:pt>
                <c:pt idx="116" c:formatCode="yyyy/m/d">
                  <c:v>44856</c:v>
                </c:pt>
                <c:pt idx="117" c:formatCode="yyyy/m/d">
                  <c:v>44857</c:v>
                </c:pt>
                <c:pt idx="118" c:formatCode="yyyy/m/d">
                  <c:v>44858</c:v>
                </c:pt>
                <c:pt idx="119" c:formatCode="yyyy/m/d">
                  <c:v>44859</c:v>
                </c:pt>
                <c:pt idx="120" c:formatCode="yyyy/m/d">
                  <c:v>44860</c:v>
                </c:pt>
                <c:pt idx="121" c:formatCode="yyyy/m/d">
                  <c:v>44861</c:v>
                </c:pt>
                <c:pt idx="122" c:formatCode="yyyy/m/d">
                  <c:v>44862</c:v>
                </c:pt>
                <c:pt idx="123" c:formatCode="yyyy/m/d">
                  <c:v>44863</c:v>
                </c:pt>
                <c:pt idx="124" c:formatCode="yyyy/m/d">
                  <c:v>44864</c:v>
                </c:pt>
                <c:pt idx="125" c:formatCode="yyyy/m/d">
                  <c:v>44865</c:v>
                </c:pt>
                <c:pt idx="126" c:formatCode="yyyy/m/d">
                  <c:v>44866</c:v>
                </c:pt>
                <c:pt idx="127" c:formatCode="yyyy/m/d">
                  <c:v>44867</c:v>
                </c:pt>
                <c:pt idx="128" c:formatCode="yyyy/m/d">
                  <c:v>44868</c:v>
                </c:pt>
                <c:pt idx="129" c:formatCode="yyyy/m/d">
                  <c:v>44869</c:v>
                </c:pt>
                <c:pt idx="130" c:formatCode="yyyy/m/d">
                  <c:v>44870</c:v>
                </c:pt>
                <c:pt idx="131" c:formatCode="yyyy/m/d">
                  <c:v>44871</c:v>
                </c:pt>
                <c:pt idx="132" c:formatCode="yyyy/m/d">
                  <c:v>44872</c:v>
                </c:pt>
                <c:pt idx="133" c:formatCode="yyyy/m/d">
                  <c:v>44873</c:v>
                </c:pt>
                <c:pt idx="134" c:formatCode="yyyy/m/d">
                  <c:v>44874</c:v>
                </c:pt>
                <c:pt idx="135" c:formatCode="yyyy/m/d">
                  <c:v>44875</c:v>
                </c:pt>
                <c:pt idx="136" c:formatCode="yyyy/m/d">
                  <c:v>44876</c:v>
                </c:pt>
                <c:pt idx="137" c:formatCode="yyyy/m/d">
                  <c:v>44877</c:v>
                </c:pt>
                <c:pt idx="138" c:formatCode="yyyy/m/d">
                  <c:v>44878</c:v>
                </c:pt>
                <c:pt idx="139" c:formatCode="yyyy/m/d">
                  <c:v>44879</c:v>
                </c:pt>
                <c:pt idx="140" c:formatCode="yyyy/m/d">
                  <c:v>44880</c:v>
                </c:pt>
                <c:pt idx="141" c:formatCode="yyyy/m/d">
                  <c:v>44881</c:v>
                </c:pt>
                <c:pt idx="142" c:formatCode="yyyy/m/d">
                  <c:v>44882</c:v>
                </c:pt>
                <c:pt idx="143" c:formatCode="yyyy/m/d">
                  <c:v>44883</c:v>
                </c:pt>
                <c:pt idx="144" c:formatCode="yyyy/m/d">
                  <c:v>44884</c:v>
                </c:pt>
                <c:pt idx="145" c:formatCode="yyyy/m/d">
                  <c:v>44885</c:v>
                </c:pt>
                <c:pt idx="146" c:formatCode="yyyy/m/d">
                  <c:v>44886</c:v>
                </c:pt>
                <c:pt idx="147" c:formatCode="yyyy/m/d">
                  <c:v>44887</c:v>
                </c:pt>
                <c:pt idx="148" c:formatCode="yyyy/m/d">
                  <c:v>44888</c:v>
                </c:pt>
                <c:pt idx="149" c:formatCode="yyyy/m/d">
                  <c:v>44889</c:v>
                </c:pt>
                <c:pt idx="150" c:formatCode="yyyy/m/d">
                  <c:v>44890</c:v>
                </c:pt>
                <c:pt idx="151" c:formatCode="yyyy/m/d">
                  <c:v>44891</c:v>
                </c:pt>
                <c:pt idx="152" c:formatCode="yyyy/m/d">
                  <c:v>44892</c:v>
                </c:pt>
                <c:pt idx="153" c:formatCode="yyyy/m/d">
                  <c:v>44893</c:v>
                </c:pt>
                <c:pt idx="154" c:formatCode="yyyy/m/d">
                  <c:v>44894</c:v>
                </c:pt>
                <c:pt idx="155" c:formatCode="yyyy/m/d">
                  <c:v>44895</c:v>
                </c:pt>
                <c:pt idx="156" c:formatCode="yyyy/m/d">
                  <c:v>44896</c:v>
                </c:pt>
                <c:pt idx="157" c:formatCode="yyyy/m/d">
                  <c:v>44897</c:v>
                </c:pt>
                <c:pt idx="158" c:formatCode="yyyy/m/d">
                  <c:v>44898</c:v>
                </c:pt>
                <c:pt idx="159" c:formatCode="yyyy/m/d">
                  <c:v>44899</c:v>
                </c:pt>
                <c:pt idx="160" c:formatCode="yyyy/m/d">
                  <c:v>44900</c:v>
                </c:pt>
                <c:pt idx="161" c:formatCode="yyyy/m/d">
                  <c:v>44901</c:v>
                </c:pt>
                <c:pt idx="162" c:formatCode="yyyy/m/d">
                  <c:v>44902</c:v>
                </c:pt>
                <c:pt idx="163" c:formatCode="yyyy/m/d">
                  <c:v>44903</c:v>
                </c:pt>
                <c:pt idx="164" c:formatCode="yyyy/m/d">
                  <c:v>44904</c:v>
                </c:pt>
                <c:pt idx="165" c:formatCode="yyyy/m/d">
                  <c:v>44905</c:v>
                </c:pt>
                <c:pt idx="166" c:formatCode="yyyy/m/d">
                  <c:v>44906</c:v>
                </c:pt>
                <c:pt idx="167" c:formatCode="yyyy/m/d">
                  <c:v>44907</c:v>
                </c:pt>
                <c:pt idx="168" c:formatCode="yyyy/m/d">
                  <c:v>44908</c:v>
                </c:pt>
                <c:pt idx="169" c:formatCode="yyyy/m/d">
                  <c:v>44909</c:v>
                </c:pt>
                <c:pt idx="170" c:formatCode="yyyy/m/d">
                  <c:v>44910</c:v>
                </c:pt>
                <c:pt idx="171" c:formatCode="yyyy/m/d">
                  <c:v>44911</c:v>
                </c:pt>
                <c:pt idx="172" c:formatCode="yyyy/m/d">
                  <c:v>44912</c:v>
                </c:pt>
                <c:pt idx="173" c:formatCode="yyyy/m/d">
                  <c:v>44913</c:v>
                </c:pt>
                <c:pt idx="174" c:formatCode="yyyy/m/d">
                  <c:v>44914</c:v>
                </c:pt>
                <c:pt idx="175" c:formatCode="yyyy/m/d">
                  <c:v>44915</c:v>
                </c:pt>
                <c:pt idx="176" c:formatCode="yyyy/m/d">
                  <c:v>44916</c:v>
                </c:pt>
                <c:pt idx="177" c:formatCode="yyyy/m/d">
                  <c:v>44917</c:v>
                </c:pt>
                <c:pt idx="178" c:formatCode="yyyy/m/d">
                  <c:v>44918</c:v>
                </c:pt>
                <c:pt idx="179" c:formatCode="yyyy/m/d">
                  <c:v>44919</c:v>
                </c:pt>
                <c:pt idx="180" c:formatCode="yyyy/m/d">
                  <c:v>44920</c:v>
                </c:pt>
                <c:pt idx="181" c:formatCode="yyyy/m/d">
                  <c:v>44921</c:v>
                </c:pt>
                <c:pt idx="182" c:formatCode="yyyy/m/d">
                  <c:v>44922</c:v>
                </c:pt>
                <c:pt idx="183" c:formatCode="yyyy/m/d">
                  <c:v>44923</c:v>
                </c:pt>
                <c:pt idx="184" c:formatCode="yyyy/m/d">
                  <c:v>44924</c:v>
                </c:pt>
                <c:pt idx="185" c:formatCode="yyyy/m/d">
                  <c:v>44925</c:v>
                </c:pt>
                <c:pt idx="186" c:formatCode="yyyy/m/d">
                  <c:v>44926</c:v>
                </c:pt>
              </c:numCache>
            </c:numRef>
          </c:cat>
          <c:val>
            <c:numRef>
              <c:f>'[走势图-年报.xlsx]全年'!$B$179:$B$364</c:f>
              <c:numCache>
                <c:formatCode>General</c:formatCode>
                <c:ptCount val="186"/>
                <c:pt idx="0">
                  <c:v>1</c:v>
                </c:pt>
                <c:pt idx="1">
                  <c:v>1</c:v>
                </c:pt>
                <c:pt idx="2">
                  <c:v>1.0003</c:v>
                </c:pt>
                <c:pt idx="3">
                  <c:v>1.0005</c:v>
                </c:pt>
                <c:pt idx="4">
                  <c:v>1.0005</c:v>
                </c:pt>
                <c:pt idx="5">
                  <c:v>1.0005</c:v>
                </c:pt>
                <c:pt idx="6">
                  <c:v>1.0009</c:v>
                </c:pt>
                <c:pt idx="7">
                  <c:v>1.001</c:v>
                </c:pt>
                <c:pt idx="8">
                  <c:v>1.0011</c:v>
                </c:pt>
                <c:pt idx="9">
                  <c:v>1.0012</c:v>
                </c:pt>
                <c:pt idx="10">
                  <c:v>1.0012</c:v>
                </c:pt>
                <c:pt idx="11">
                  <c:v>1.0012</c:v>
                </c:pt>
                <c:pt idx="12">
                  <c:v>1.0012</c:v>
                </c:pt>
                <c:pt idx="13">
                  <c:v>1.0012</c:v>
                </c:pt>
                <c:pt idx="14">
                  <c:v>1.0012</c:v>
                </c:pt>
                <c:pt idx="15">
                  <c:v>1.0012</c:v>
                </c:pt>
                <c:pt idx="16">
                  <c:v>1.0013</c:v>
                </c:pt>
                <c:pt idx="17">
                  <c:v>1.0013</c:v>
                </c:pt>
                <c:pt idx="18">
                  <c:v>1.0013</c:v>
                </c:pt>
                <c:pt idx="19">
                  <c:v>1.0013</c:v>
                </c:pt>
                <c:pt idx="20">
                  <c:v>1.0014</c:v>
                </c:pt>
                <c:pt idx="21">
                  <c:v>1.0015</c:v>
                </c:pt>
                <c:pt idx="22">
                  <c:v>1.0015</c:v>
                </c:pt>
                <c:pt idx="23">
                  <c:v>1.0018</c:v>
                </c:pt>
                <c:pt idx="24">
                  <c:v>1.002</c:v>
                </c:pt>
                <c:pt idx="25">
                  <c:v>1.0019</c:v>
                </c:pt>
                <c:pt idx="26">
                  <c:v>1.0019</c:v>
                </c:pt>
                <c:pt idx="27">
                  <c:v>1.0029</c:v>
                </c:pt>
                <c:pt idx="28">
                  <c:v>1.0032</c:v>
                </c:pt>
                <c:pt idx="29">
                  <c:v>1.0038</c:v>
                </c:pt>
                <c:pt idx="30">
                  <c:v>1.0042</c:v>
                </c:pt>
                <c:pt idx="31">
                  <c:v>1.0044</c:v>
                </c:pt>
                <c:pt idx="32">
                  <c:v>1.0044</c:v>
                </c:pt>
                <c:pt idx="33">
                  <c:v>1.0047</c:v>
                </c:pt>
                <c:pt idx="34">
                  <c:v>1.0053</c:v>
                </c:pt>
                <c:pt idx="35">
                  <c:v>1.0057</c:v>
                </c:pt>
                <c:pt idx="36">
                  <c:v>1.0059</c:v>
                </c:pt>
                <c:pt idx="37">
                  <c:v>1.0063</c:v>
                </c:pt>
                <c:pt idx="38">
                  <c:v>1.0063</c:v>
                </c:pt>
                <c:pt idx="39">
                  <c:v>1.0063</c:v>
                </c:pt>
                <c:pt idx="40">
                  <c:v>1.0063</c:v>
                </c:pt>
                <c:pt idx="41">
                  <c:v>1.0068</c:v>
                </c:pt>
                <c:pt idx="42">
                  <c:v>1.007</c:v>
                </c:pt>
                <c:pt idx="43">
                  <c:v>1.0071</c:v>
                </c:pt>
                <c:pt idx="44">
                  <c:v>1.0071</c:v>
                </c:pt>
                <c:pt idx="45">
                  <c:v>1.0073</c:v>
                </c:pt>
                <c:pt idx="46">
                  <c:v>1.0073</c:v>
                </c:pt>
                <c:pt idx="47">
                  <c:v>1.0073</c:v>
                </c:pt>
                <c:pt idx="48">
                  <c:v>1.0084</c:v>
                </c:pt>
                <c:pt idx="49">
                  <c:v>1.009</c:v>
                </c:pt>
                <c:pt idx="50">
                  <c:v>1.0092</c:v>
                </c:pt>
                <c:pt idx="51">
                  <c:v>1.0095</c:v>
                </c:pt>
                <c:pt idx="52">
                  <c:v>1.0098</c:v>
                </c:pt>
                <c:pt idx="53">
                  <c:v>1.0098</c:v>
                </c:pt>
                <c:pt idx="54">
                  <c:v>1.0097</c:v>
                </c:pt>
                <c:pt idx="55">
                  <c:v>1.0104</c:v>
                </c:pt>
                <c:pt idx="56">
                  <c:v>1.0105</c:v>
                </c:pt>
                <c:pt idx="57">
                  <c:v>1.0107</c:v>
                </c:pt>
                <c:pt idx="58">
                  <c:v>1.0106</c:v>
                </c:pt>
                <c:pt idx="59">
                  <c:v>1.0106</c:v>
                </c:pt>
                <c:pt idx="60">
                  <c:v>1.0106</c:v>
                </c:pt>
                <c:pt idx="61">
                  <c:v>1.0106</c:v>
                </c:pt>
                <c:pt idx="62">
                  <c:v>1.011</c:v>
                </c:pt>
                <c:pt idx="63">
                  <c:v>1.0111</c:v>
                </c:pt>
                <c:pt idx="64">
                  <c:v>1.0109</c:v>
                </c:pt>
                <c:pt idx="65">
                  <c:v>1.0111</c:v>
                </c:pt>
                <c:pt idx="66">
                  <c:v>1.0115</c:v>
                </c:pt>
                <c:pt idx="67">
                  <c:v>1.0115</c:v>
                </c:pt>
                <c:pt idx="68">
                  <c:v>1.0114</c:v>
                </c:pt>
                <c:pt idx="69">
                  <c:v>1.0122</c:v>
                </c:pt>
                <c:pt idx="70">
                  <c:v>1.0125</c:v>
                </c:pt>
                <c:pt idx="71">
                  <c:v>1.0128</c:v>
                </c:pt>
                <c:pt idx="72">
                  <c:v>1.0132</c:v>
                </c:pt>
                <c:pt idx="73">
                  <c:v>1.0135</c:v>
                </c:pt>
                <c:pt idx="74">
                  <c:v>1.0135</c:v>
                </c:pt>
                <c:pt idx="75">
                  <c:v>1.0135</c:v>
                </c:pt>
                <c:pt idx="76">
                  <c:v>1.0134</c:v>
                </c:pt>
                <c:pt idx="77">
                  <c:v>1.0141</c:v>
                </c:pt>
                <c:pt idx="78">
                  <c:v>1.0142</c:v>
                </c:pt>
                <c:pt idx="79">
                  <c:v>1.0144</c:v>
                </c:pt>
                <c:pt idx="80">
                  <c:v>1.0146</c:v>
                </c:pt>
                <c:pt idx="81">
                  <c:v>1.0146</c:v>
                </c:pt>
                <c:pt idx="82">
                  <c:v>1.0146</c:v>
                </c:pt>
                <c:pt idx="83">
                  <c:v>1.0151</c:v>
                </c:pt>
                <c:pt idx="84">
                  <c:v>1.0153</c:v>
                </c:pt>
                <c:pt idx="85">
                  <c:v>1.0156</c:v>
                </c:pt>
                <c:pt idx="86">
                  <c:v>1.0159</c:v>
                </c:pt>
                <c:pt idx="87">
                  <c:v>1.0161</c:v>
                </c:pt>
                <c:pt idx="88">
                  <c:v>1.0161</c:v>
                </c:pt>
                <c:pt idx="89">
                  <c:v>1.0161</c:v>
                </c:pt>
                <c:pt idx="90">
                  <c:v>1.0166</c:v>
                </c:pt>
                <c:pt idx="91">
                  <c:v>1.0166</c:v>
                </c:pt>
                <c:pt idx="92">
                  <c:v>1.0167</c:v>
                </c:pt>
                <c:pt idx="93">
                  <c:v>1.0168</c:v>
                </c:pt>
                <c:pt idx="94">
                  <c:v>1.0169</c:v>
                </c:pt>
                <c:pt idx="95">
                  <c:v>1.0168</c:v>
                </c:pt>
                <c:pt idx="96">
                  <c:v>1.0168</c:v>
                </c:pt>
                <c:pt idx="97">
                  <c:v>1.0168</c:v>
                </c:pt>
                <c:pt idx="98">
                  <c:v>1.0168</c:v>
                </c:pt>
                <c:pt idx="99">
                  <c:v>1.0168</c:v>
                </c:pt>
                <c:pt idx="100">
                  <c:v>1.0167</c:v>
                </c:pt>
                <c:pt idx="101">
                  <c:v>1.0167</c:v>
                </c:pt>
                <c:pt idx="102">
                  <c:v>1.0167</c:v>
                </c:pt>
                <c:pt idx="103">
                  <c:v>1.0167</c:v>
                </c:pt>
                <c:pt idx="104">
                  <c:v>1.0192</c:v>
                </c:pt>
                <c:pt idx="105">
                  <c:v>1.0194</c:v>
                </c:pt>
                <c:pt idx="106">
                  <c:v>1.0196</c:v>
                </c:pt>
                <c:pt idx="107">
                  <c:v>1.02</c:v>
                </c:pt>
                <c:pt idx="108">
                  <c:v>1.02</c:v>
                </c:pt>
                <c:pt idx="109">
                  <c:v>1.02</c:v>
                </c:pt>
                <c:pt idx="110">
                  <c:v>1.02</c:v>
                </c:pt>
                <c:pt idx="111">
                  <c:v>1.0207</c:v>
                </c:pt>
                <c:pt idx="112">
                  <c:v>1.021</c:v>
                </c:pt>
                <c:pt idx="113">
                  <c:v>1.0213</c:v>
                </c:pt>
                <c:pt idx="114">
                  <c:v>1.0207</c:v>
                </c:pt>
                <c:pt idx="115">
                  <c:v>1.0209</c:v>
                </c:pt>
                <c:pt idx="116">
                  <c:v>1.0209</c:v>
                </c:pt>
                <c:pt idx="117">
                  <c:v>1.0208</c:v>
                </c:pt>
                <c:pt idx="118">
                  <c:v>1.0214</c:v>
                </c:pt>
                <c:pt idx="119">
                  <c:v>1.0214</c:v>
                </c:pt>
                <c:pt idx="120">
                  <c:v>1.0215</c:v>
                </c:pt>
                <c:pt idx="121">
                  <c:v>1.0218</c:v>
                </c:pt>
                <c:pt idx="122">
                  <c:v>1.022</c:v>
                </c:pt>
                <c:pt idx="123">
                  <c:v>1.022</c:v>
                </c:pt>
                <c:pt idx="124">
                  <c:v>1.022</c:v>
                </c:pt>
                <c:pt idx="125">
                  <c:v>1.0227</c:v>
                </c:pt>
                <c:pt idx="126">
                  <c:v>1.023</c:v>
                </c:pt>
                <c:pt idx="127">
                  <c:v>1.0232</c:v>
                </c:pt>
                <c:pt idx="128">
                  <c:v>1.0234</c:v>
                </c:pt>
                <c:pt idx="129">
                  <c:v>1.0235</c:v>
                </c:pt>
                <c:pt idx="130">
                  <c:v>1.0234</c:v>
                </c:pt>
                <c:pt idx="131">
                  <c:v>1.0234</c:v>
                </c:pt>
                <c:pt idx="132">
                  <c:v>1.0239</c:v>
                </c:pt>
                <c:pt idx="133">
                  <c:v>1.024</c:v>
                </c:pt>
                <c:pt idx="134">
                  <c:v>1.0241</c:v>
                </c:pt>
                <c:pt idx="135">
                  <c:v>1.0241</c:v>
                </c:pt>
                <c:pt idx="136">
                  <c:v>1.024</c:v>
                </c:pt>
                <c:pt idx="137">
                  <c:v>1.024</c:v>
                </c:pt>
                <c:pt idx="138">
                  <c:v>1.024</c:v>
                </c:pt>
                <c:pt idx="139">
                  <c:v>1.0237</c:v>
                </c:pt>
                <c:pt idx="140">
                  <c:v>1.0232</c:v>
                </c:pt>
                <c:pt idx="141">
                  <c:v>1.0225</c:v>
                </c:pt>
                <c:pt idx="142">
                  <c:v>1.0223</c:v>
                </c:pt>
                <c:pt idx="143">
                  <c:v>1.0222</c:v>
                </c:pt>
                <c:pt idx="144">
                  <c:v>1.0222</c:v>
                </c:pt>
                <c:pt idx="145">
                  <c:v>1.0221</c:v>
                </c:pt>
                <c:pt idx="146">
                  <c:v>1.0216</c:v>
                </c:pt>
                <c:pt idx="147">
                  <c:v>1.0215</c:v>
                </c:pt>
                <c:pt idx="148">
                  <c:v>1.0215</c:v>
                </c:pt>
                <c:pt idx="149">
                  <c:v>1.0217</c:v>
                </c:pt>
                <c:pt idx="150">
                  <c:v>1.0219</c:v>
                </c:pt>
                <c:pt idx="151">
                  <c:v>1.0219</c:v>
                </c:pt>
                <c:pt idx="152">
                  <c:v>1.0219</c:v>
                </c:pt>
                <c:pt idx="153">
                  <c:v>1.0222</c:v>
                </c:pt>
                <c:pt idx="154">
                  <c:v>1.0217</c:v>
                </c:pt>
                <c:pt idx="155">
                  <c:v>1.0215</c:v>
                </c:pt>
                <c:pt idx="156">
                  <c:v>1.0213</c:v>
                </c:pt>
                <c:pt idx="157">
                  <c:v>1.0213</c:v>
                </c:pt>
                <c:pt idx="158">
                  <c:v>1.0213</c:v>
                </c:pt>
                <c:pt idx="159">
                  <c:v>1.0213</c:v>
                </c:pt>
                <c:pt idx="160">
                  <c:v>1.0217</c:v>
                </c:pt>
                <c:pt idx="161">
                  <c:v>1.0214</c:v>
                </c:pt>
                <c:pt idx="162">
                  <c:v>1.0211</c:v>
                </c:pt>
                <c:pt idx="163">
                  <c:v>1.0209</c:v>
                </c:pt>
                <c:pt idx="164">
                  <c:v>1.0209</c:v>
                </c:pt>
                <c:pt idx="165">
                  <c:v>1.0209</c:v>
                </c:pt>
                <c:pt idx="166">
                  <c:v>1.0208</c:v>
                </c:pt>
                <c:pt idx="167">
                  <c:v>1.0211</c:v>
                </c:pt>
                <c:pt idx="168">
                  <c:v>1.0196</c:v>
                </c:pt>
                <c:pt idx="169">
                  <c:v>1.0194</c:v>
                </c:pt>
                <c:pt idx="170">
                  <c:v>1.0199</c:v>
                </c:pt>
                <c:pt idx="171">
                  <c:v>1.0198</c:v>
                </c:pt>
                <c:pt idx="172">
                  <c:v>1.0198</c:v>
                </c:pt>
                <c:pt idx="173">
                  <c:v>1.0198</c:v>
                </c:pt>
                <c:pt idx="174">
                  <c:v>1.0204</c:v>
                </c:pt>
                <c:pt idx="175">
                  <c:v>1.0206</c:v>
                </c:pt>
                <c:pt idx="176">
                  <c:v>1.0207</c:v>
                </c:pt>
                <c:pt idx="177">
                  <c:v>1.021</c:v>
                </c:pt>
                <c:pt idx="178">
                  <c:v>1.0214</c:v>
                </c:pt>
                <c:pt idx="179">
                  <c:v>1.0214</c:v>
                </c:pt>
                <c:pt idx="180">
                  <c:v>1.0214</c:v>
                </c:pt>
                <c:pt idx="181">
                  <c:v>1.0223</c:v>
                </c:pt>
                <c:pt idx="182">
                  <c:v>1.0223</c:v>
                </c:pt>
                <c:pt idx="183">
                  <c:v>1.0225</c:v>
                </c:pt>
                <c:pt idx="184">
                  <c:v>1.0228</c:v>
                </c:pt>
                <c:pt idx="185">
                  <c:v>1.023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179:$A$365</c:f>
              <c:numCache>
                <c:formatCode>yyyy/m/d</c:formatCode>
                <c:ptCount val="187"/>
                <c:pt idx="0" c:formatCode="yyyy/m/d">
                  <c:v>44740</c:v>
                </c:pt>
                <c:pt idx="1" c:formatCode="yyyy/m/d">
                  <c:v>44741</c:v>
                </c:pt>
                <c:pt idx="2" c:formatCode="yyyy/m/d">
                  <c:v>44742</c:v>
                </c:pt>
                <c:pt idx="3" c:formatCode="yyyy/m/d">
                  <c:v>44743</c:v>
                </c:pt>
                <c:pt idx="4" c:formatCode="yyyy/m/d">
                  <c:v>44744</c:v>
                </c:pt>
                <c:pt idx="5" c:formatCode="yyyy/m/d">
                  <c:v>44745</c:v>
                </c:pt>
                <c:pt idx="6" c:formatCode="yyyy/m/d">
                  <c:v>44746</c:v>
                </c:pt>
                <c:pt idx="7" c:formatCode="yyyy/m/d">
                  <c:v>44747</c:v>
                </c:pt>
                <c:pt idx="8" c:formatCode="yyyy/m/d">
                  <c:v>44748</c:v>
                </c:pt>
                <c:pt idx="9" c:formatCode="yyyy/m/d">
                  <c:v>44749</c:v>
                </c:pt>
                <c:pt idx="10" c:formatCode="yyyy/m/d">
                  <c:v>44750</c:v>
                </c:pt>
                <c:pt idx="11" c:formatCode="yyyy/m/d">
                  <c:v>44751</c:v>
                </c:pt>
                <c:pt idx="12" c:formatCode="yyyy/m/d">
                  <c:v>44752</c:v>
                </c:pt>
                <c:pt idx="13" c:formatCode="yyyy/m/d">
                  <c:v>44753</c:v>
                </c:pt>
                <c:pt idx="14" c:formatCode="yyyy/m/d">
                  <c:v>44754</c:v>
                </c:pt>
                <c:pt idx="15" c:formatCode="yyyy/m/d">
                  <c:v>44755</c:v>
                </c:pt>
                <c:pt idx="16" c:formatCode="yyyy/m/d">
                  <c:v>44756</c:v>
                </c:pt>
                <c:pt idx="17" c:formatCode="yyyy/m/d">
                  <c:v>44757</c:v>
                </c:pt>
                <c:pt idx="18" c:formatCode="yyyy/m/d">
                  <c:v>44758</c:v>
                </c:pt>
                <c:pt idx="19" c:formatCode="yyyy/m/d">
                  <c:v>44759</c:v>
                </c:pt>
                <c:pt idx="20" c:formatCode="yyyy/m/d">
                  <c:v>44760</c:v>
                </c:pt>
                <c:pt idx="21" c:formatCode="yyyy/m/d">
                  <c:v>44761</c:v>
                </c:pt>
                <c:pt idx="22" c:formatCode="yyyy/m/d">
                  <c:v>44762</c:v>
                </c:pt>
                <c:pt idx="23" c:formatCode="yyyy/m/d">
                  <c:v>44763</c:v>
                </c:pt>
                <c:pt idx="24" c:formatCode="yyyy/m/d">
                  <c:v>44764</c:v>
                </c:pt>
                <c:pt idx="25" c:formatCode="yyyy/m/d">
                  <c:v>44765</c:v>
                </c:pt>
                <c:pt idx="26" c:formatCode="yyyy/m/d">
                  <c:v>44766</c:v>
                </c:pt>
                <c:pt idx="27" c:formatCode="yyyy/m/d">
                  <c:v>44767</c:v>
                </c:pt>
                <c:pt idx="28" c:formatCode="yyyy/m/d">
                  <c:v>44768</c:v>
                </c:pt>
                <c:pt idx="29" c:formatCode="yyyy/m/d">
                  <c:v>44769</c:v>
                </c:pt>
                <c:pt idx="30" c:formatCode="yyyy/m/d">
                  <c:v>44770</c:v>
                </c:pt>
                <c:pt idx="31" c:formatCode="yyyy/m/d">
                  <c:v>44771</c:v>
                </c:pt>
                <c:pt idx="32" c:formatCode="yyyy/m/d">
                  <c:v>44772</c:v>
                </c:pt>
                <c:pt idx="33" c:formatCode="yyyy/m/d">
                  <c:v>44773</c:v>
                </c:pt>
                <c:pt idx="34" c:formatCode="yyyy/m/d">
                  <c:v>44774</c:v>
                </c:pt>
                <c:pt idx="35" c:formatCode="yyyy/m/d">
                  <c:v>44775</c:v>
                </c:pt>
                <c:pt idx="36" c:formatCode="yyyy/m/d">
                  <c:v>44776</c:v>
                </c:pt>
                <c:pt idx="37" c:formatCode="yyyy/m/d">
                  <c:v>44777</c:v>
                </c:pt>
                <c:pt idx="38" c:formatCode="yyyy/m/d">
                  <c:v>44778</c:v>
                </c:pt>
                <c:pt idx="39" c:formatCode="yyyy/m/d">
                  <c:v>44779</c:v>
                </c:pt>
                <c:pt idx="40" c:formatCode="yyyy/m/d">
                  <c:v>44780</c:v>
                </c:pt>
                <c:pt idx="41" c:formatCode="yyyy/m/d">
                  <c:v>44781</c:v>
                </c:pt>
                <c:pt idx="42" c:formatCode="yyyy/m/d">
                  <c:v>44782</c:v>
                </c:pt>
                <c:pt idx="43" c:formatCode="yyyy/m/d">
                  <c:v>44783</c:v>
                </c:pt>
                <c:pt idx="44" c:formatCode="yyyy/m/d">
                  <c:v>44784</c:v>
                </c:pt>
                <c:pt idx="45" c:formatCode="yyyy/m/d">
                  <c:v>44785</c:v>
                </c:pt>
                <c:pt idx="46" c:formatCode="yyyy/m/d">
                  <c:v>44786</c:v>
                </c:pt>
                <c:pt idx="47" c:formatCode="yyyy/m/d">
                  <c:v>44787</c:v>
                </c:pt>
                <c:pt idx="48" c:formatCode="yyyy/m/d">
                  <c:v>44788</c:v>
                </c:pt>
                <c:pt idx="49" c:formatCode="yyyy/m/d">
                  <c:v>44789</c:v>
                </c:pt>
                <c:pt idx="50" c:formatCode="yyyy/m/d">
                  <c:v>44790</c:v>
                </c:pt>
                <c:pt idx="51" c:formatCode="yyyy/m/d">
                  <c:v>44791</c:v>
                </c:pt>
                <c:pt idx="52" c:formatCode="yyyy/m/d">
                  <c:v>44792</c:v>
                </c:pt>
                <c:pt idx="53" c:formatCode="yyyy/m/d">
                  <c:v>44793</c:v>
                </c:pt>
                <c:pt idx="54" c:formatCode="yyyy/m/d">
                  <c:v>44794</c:v>
                </c:pt>
                <c:pt idx="55" c:formatCode="yyyy/m/d">
                  <c:v>44795</c:v>
                </c:pt>
                <c:pt idx="56" c:formatCode="yyyy/m/d">
                  <c:v>44796</c:v>
                </c:pt>
                <c:pt idx="57" c:formatCode="yyyy/m/d">
                  <c:v>44797</c:v>
                </c:pt>
                <c:pt idx="58" c:formatCode="yyyy/m/d">
                  <c:v>44798</c:v>
                </c:pt>
                <c:pt idx="59" c:formatCode="yyyy/m/d">
                  <c:v>44799</c:v>
                </c:pt>
                <c:pt idx="60" c:formatCode="yyyy/m/d">
                  <c:v>44800</c:v>
                </c:pt>
                <c:pt idx="61" c:formatCode="yyyy/m/d">
                  <c:v>44801</c:v>
                </c:pt>
                <c:pt idx="62" c:formatCode="yyyy/m/d">
                  <c:v>44802</c:v>
                </c:pt>
                <c:pt idx="63" c:formatCode="yyyy/m/d">
                  <c:v>44803</c:v>
                </c:pt>
                <c:pt idx="64" c:formatCode="yyyy/m/d">
                  <c:v>44804</c:v>
                </c:pt>
                <c:pt idx="65" c:formatCode="yyyy/m/d">
                  <c:v>44805</c:v>
                </c:pt>
                <c:pt idx="66" c:formatCode="yyyy/m/d">
                  <c:v>44806</c:v>
                </c:pt>
                <c:pt idx="67" c:formatCode="yyyy/m/d">
                  <c:v>44807</c:v>
                </c:pt>
                <c:pt idx="68" c:formatCode="yyyy/m/d">
                  <c:v>44808</c:v>
                </c:pt>
                <c:pt idx="69" c:formatCode="yyyy/m/d">
                  <c:v>44809</c:v>
                </c:pt>
                <c:pt idx="70" c:formatCode="yyyy/m/d">
                  <c:v>44810</c:v>
                </c:pt>
                <c:pt idx="71" c:formatCode="yyyy/m/d">
                  <c:v>44811</c:v>
                </c:pt>
                <c:pt idx="72" c:formatCode="yyyy/m/d">
                  <c:v>44812</c:v>
                </c:pt>
                <c:pt idx="73" c:formatCode="yyyy/m/d">
                  <c:v>44813</c:v>
                </c:pt>
                <c:pt idx="74" c:formatCode="yyyy/m/d">
                  <c:v>44814</c:v>
                </c:pt>
                <c:pt idx="75" c:formatCode="yyyy/m/d">
                  <c:v>44815</c:v>
                </c:pt>
                <c:pt idx="76" c:formatCode="yyyy/m/d">
                  <c:v>44816</c:v>
                </c:pt>
                <c:pt idx="77" c:formatCode="yyyy/m/d">
                  <c:v>44817</c:v>
                </c:pt>
                <c:pt idx="78" c:formatCode="yyyy/m/d">
                  <c:v>44818</c:v>
                </c:pt>
                <c:pt idx="79" c:formatCode="yyyy/m/d">
                  <c:v>44819</c:v>
                </c:pt>
                <c:pt idx="80" c:formatCode="yyyy/m/d">
                  <c:v>44820</c:v>
                </c:pt>
                <c:pt idx="81" c:formatCode="yyyy/m/d">
                  <c:v>44821</c:v>
                </c:pt>
                <c:pt idx="82" c:formatCode="yyyy/m/d">
                  <c:v>44822</c:v>
                </c:pt>
                <c:pt idx="83" c:formatCode="yyyy/m/d">
                  <c:v>44823</c:v>
                </c:pt>
                <c:pt idx="84" c:formatCode="yyyy/m/d">
                  <c:v>44824</c:v>
                </c:pt>
                <c:pt idx="85" c:formatCode="yyyy/m/d">
                  <c:v>44825</c:v>
                </c:pt>
                <c:pt idx="86" c:formatCode="yyyy/m/d">
                  <c:v>44826</c:v>
                </c:pt>
                <c:pt idx="87" c:formatCode="yyyy/m/d">
                  <c:v>44827</c:v>
                </c:pt>
                <c:pt idx="88" c:formatCode="yyyy/m/d">
                  <c:v>44828</c:v>
                </c:pt>
                <c:pt idx="89" c:formatCode="yyyy/m/d">
                  <c:v>44829</c:v>
                </c:pt>
                <c:pt idx="90" c:formatCode="yyyy/m/d">
                  <c:v>44830</c:v>
                </c:pt>
                <c:pt idx="91" c:formatCode="yyyy/m/d">
                  <c:v>44831</c:v>
                </c:pt>
                <c:pt idx="92" c:formatCode="yyyy/m/d">
                  <c:v>44832</c:v>
                </c:pt>
                <c:pt idx="93" c:formatCode="yyyy/m/d">
                  <c:v>44833</c:v>
                </c:pt>
                <c:pt idx="94" c:formatCode="yyyy/m/d">
                  <c:v>44834</c:v>
                </c:pt>
                <c:pt idx="95" c:formatCode="yyyy/m/d">
                  <c:v>44835</c:v>
                </c:pt>
                <c:pt idx="96" c:formatCode="yyyy/m/d">
                  <c:v>44836</c:v>
                </c:pt>
                <c:pt idx="97" c:formatCode="yyyy/m/d">
                  <c:v>44837</c:v>
                </c:pt>
                <c:pt idx="98" c:formatCode="yyyy/m/d">
                  <c:v>44838</c:v>
                </c:pt>
                <c:pt idx="99" c:formatCode="yyyy/m/d">
                  <c:v>44839</c:v>
                </c:pt>
                <c:pt idx="100" c:formatCode="yyyy/m/d">
                  <c:v>44840</c:v>
                </c:pt>
                <c:pt idx="101" c:formatCode="yyyy/m/d">
                  <c:v>44841</c:v>
                </c:pt>
                <c:pt idx="102" c:formatCode="yyyy/m/d">
                  <c:v>44842</c:v>
                </c:pt>
                <c:pt idx="103" c:formatCode="yyyy/m/d">
                  <c:v>44843</c:v>
                </c:pt>
                <c:pt idx="104" c:formatCode="yyyy/m/d">
                  <c:v>44844</c:v>
                </c:pt>
                <c:pt idx="105" c:formatCode="yyyy/m/d">
                  <c:v>44845</c:v>
                </c:pt>
                <c:pt idx="106" c:formatCode="yyyy/m/d">
                  <c:v>44846</c:v>
                </c:pt>
                <c:pt idx="107" c:formatCode="yyyy/m/d">
                  <c:v>44847</c:v>
                </c:pt>
                <c:pt idx="108" c:formatCode="yyyy/m/d">
                  <c:v>44848</c:v>
                </c:pt>
                <c:pt idx="109" c:formatCode="yyyy/m/d">
                  <c:v>44849</c:v>
                </c:pt>
                <c:pt idx="110" c:formatCode="yyyy/m/d">
                  <c:v>44850</c:v>
                </c:pt>
                <c:pt idx="111" c:formatCode="yyyy/m/d">
                  <c:v>44851</c:v>
                </c:pt>
                <c:pt idx="112" c:formatCode="yyyy/m/d">
                  <c:v>44852</c:v>
                </c:pt>
                <c:pt idx="113" c:formatCode="yyyy/m/d">
                  <c:v>44853</c:v>
                </c:pt>
                <c:pt idx="114" c:formatCode="yyyy/m/d">
                  <c:v>44854</c:v>
                </c:pt>
                <c:pt idx="115" c:formatCode="yyyy/m/d">
                  <c:v>44855</c:v>
                </c:pt>
                <c:pt idx="116" c:formatCode="yyyy/m/d">
                  <c:v>44856</c:v>
                </c:pt>
                <c:pt idx="117" c:formatCode="yyyy/m/d">
                  <c:v>44857</c:v>
                </c:pt>
                <c:pt idx="118" c:formatCode="yyyy/m/d">
                  <c:v>44858</c:v>
                </c:pt>
                <c:pt idx="119" c:formatCode="yyyy/m/d">
                  <c:v>44859</c:v>
                </c:pt>
                <c:pt idx="120" c:formatCode="yyyy/m/d">
                  <c:v>44860</c:v>
                </c:pt>
                <c:pt idx="121" c:formatCode="yyyy/m/d">
                  <c:v>44861</c:v>
                </c:pt>
                <c:pt idx="122" c:formatCode="yyyy/m/d">
                  <c:v>44862</c:v>
                </c:pt>
                <c:pt idx="123" c:formatCode="yyyy/m/d">
                  <c:v>44863</c:v>
                </c:pt>
                <c:pt idx="124" c:formatCode="yyyy/m/d">
                  <c:v>44864</c:v>
                </c:pt>
                <c:pt idx="125" c:formatCode="yyyy/m/d">
                  <c:v>44865</c:v>
                </c:pt>
                <c:pt idx="126" c:formatCode="yyyy/m/d">
                  <c:v>44866</c:v>
                </c:pt>
                <c:pt idx="127" c:formatCode="yyyy/m/d">
                  <c:v>44867</c:v>
                </c:pt>
                <c:pt idx="128" c:formatCode="yyyy/m/d">
                  <c:v>44868</c:v>
                </c:pt>
                <c:pt idx="129" c:formatCode="yyyy/m/d">
                  <c:v>44869</c:v>
                </c:pt>
                <c:pt idx="130" c:formatCode="yyyy/m/d">
                  <c:v>44870</c:v>
                </c:pt>
                <c:pt idx="131" c:formatCode="yyyy/m/d">
                  <c:v>44871</c:v>
                </c:pt>
                <c:pt idx="132" c:formatCode="yyyy/m/d">
                  <c:v>44872</c:v>
                </c:pt>
                <c:pt idx="133" c:formatCode="yyyy/m/d">
                  <c:v>44873</c:v>
                </c:pt>
                <c:pt idx="134" c:formatCode="yyyy/m/d">
                  <c:v>44874</c:v>
                </c:pt>
                <c:pt idx="135" c:formatCode="yyyy/m/d">
                  <c:v>44875</c:v>
                </c:pt>
                <c:pt idx="136" c:formatCode="yyyy/m/d">
                  <c:v>44876</c:v>
                </c:pt>
                <c:pt idx="137" c:formatCode="yyyy/m/d">
                  <c:v>44877</c:v>
                </c:pt>
                <c:pt idx="138" c:formatCode="yyyy/m/d">
                  <c:v>44878</c:v>
                </c:pt>
                <c:pt idx="139" c:formatCode="yyyy/m/d">
                  <c:v>44879</c:v>
                </c:pt>
                <c:pt idx="140" c:formatCode="yyyy/m/d">
                  <c:v>44880</c:v>
                </c:pt>
                <c:pt idx="141" c:formatCode="yyyy/m/d">
                  <c:v>44881</c:v>
                </c:pt>
                <c:pt idx="142" c:formatCode="yyyy/m/d">
                  <c:v>44882</c:v>
                </c:pt>
                <c:pt idx="143" c:formatCode="yyyy/m/d">
                  <c:v>44883</c:v>
                </c:pt>
                <c:pt idx="144" c:formatCode="yyyy/m/d">
                  <c:v>44884</c:v>
                </c:pt>
                <c:pt idx="145" c:formatCode="yyyy/m/d">
                  <c:v>44885</c:v>
                </c:pt>
                <c:pt idx="146" c:formatCode="yyyy/m/d">
                  <c:v>44886</c:v>
                </c:pt>
                <c:pt idx="147" c:formatCode="yyyy/m/d">
                  <c:v>44887</c:v>
                </c:pt>
                <c:pt idx="148" c:formatCode="yyyy/m/d">
                  <c:v>44888</c:v>
                </c:pt>
                <c:pt idx="149" c:formatCode="yyyy/m/d">
                  <c:v>44889</c:v>
                </c:pt>
                <c:pt idx="150" c:formatCode="yyyy/m/d">
                  <c:v>44890</c:v>
                </c:pt>
                <c:pt idx="151" c:formatCode="yyyy/m/d">
                  <c:v>44891</c:v>
                </c:pt>
                <c:pt idx="152" c:formatCode="yyyy/m/d">
                  <c:v>44892</c:v>
                </c:pt>
                <c:pt idx="153" c:formatCode="yyyy/m/d">
                  <c:v>44893</c:v>
                </c:pt>
                <c:pt idx="154" c:formatCode="yyyy/m/d">
                  <c:v>44894</c:v>
                </c:pt>
                <c:pt idx="155" c:formatCode="yyyy/m/d">
                  <c:v>44895</c:v>
                </c:pt>
                <c:pt idx="156" c:formatCode="yyyy/m/d">
                  <c:v>44896</c:v>
                </c:pt>
                <c:pt idx="157" c:formatCode="yyyy/m/d">
                  <c:v>44897</c:v>
                </c:pt>
                <c:pt idx="158" c:formatCode="yyyy/m/d">
                  <c:v>44898</c:v>
                </c:pt>
                <c:pt idx="159" c:formatCode="yyyy/m/d">
                  <c:v>44899</c:v>
                </c:pt>
                <c:pt idx="160" c:formatCode="yyyy/m/d">
                  <c:v>44900</c:v>
                </c:pt>
                <c:pt idx="161" c:formatCode="yyyy/m/d">
                  <c:v>44901</c:v>
                </c:pt>
                <c:pt idx="162" c:formatCode="yyyy/m/d">
                  <c:v>44902</c:v>
                </c:pt>
                <c:pt idx="163" c:formatCode="yyyy/m/d">
                  <c:v>44903</c:v>
                </c:pt>
                <c:pt idx="164" c:formatCode="yyyy/m/d">
                  <c:v>44904</c:v>
                </c:pt>
                <c:pt idx="165" c:formatCode="yyyy/m/d">
                  <c:v>44905</c:v>
                </c:pt>
                <c:pt idx="166" c:formatCode="yyyy/m/d">
                  <c:v>44906</c:v>
                </c:pt>
                <c:pt idx="167" c:formatCode="yyyy/m/d">
                  <c:v>44907</c:v>
                </c:pt>
                <c:pt idx="168" c:formatCode="yyyy/m/d">
                  <c:v>44908</c:v>
                </c:pt>
                <c:pt idx="169" c:formatCode="yyyy/m/d">
                  <c:v>44909</c:v>
                </c:pt>
                <c:pt idx="170" c:formatCode="yyyy/m/d">
                  <c:v>44910</c:v>
                </c:pt>
                <c:pt idx="171" c:formatCode="yyyy/m/d">
                  <c:v>44911</c:v>
                </c:pt>
                <c:pt idx="172" c:formatCode="yyyy/m/d">
                  <c:v>44912</c:v>
                </c:pt>
                <c:pt idx="173" c:formatCode="yyyy/m/d">
                  <c:v>44913</c:v>
                </c:pt>
                <c:pt idx="174" c:formatCode="yyyy/m/d">
                  <c:v>44914</c:v>
                </c:pt>
                <c:pt idx="175" c:formatCode="yyyy/m/d">
                  <c:v>44915</c:v>
                </c:pt>
                <c:pt idx="176" c:formatCode="yyyy/m/d">
                  <c:v>44916</c:v>
                </c:pt>
                <c:pt idx="177" c:formatCode="yyyy/m/d">
                  <c:v>44917</c:v>
                </c:pt>
                <c:pt idx="178" c:formatCode="yyyy/m/d">
                  <c:v>44918</c:v>
                </c:pt>
                <c:pt idx="179" c:formatCode="yyyy/m/d">
                  <c:v>44919</c:v>
                </c:pt>
                <c:pt idx="180" c:formatCode="yyyy/m/d">
                  <c:v>44920</c:v>
                </c:pt>
                <c:pt idx="181" c:formatCode="yyyy/m/d">
                  <c:v>44921</c:v>
                </c:pt>
                <c:pt idx="182" c:formatCode="yyyy/m/d">
                  <c:v>44922</c:v>
                </c:pt>
                <c:pt idx="183" c:formatCode="yyyy/m/d">
                  <c:v>44923</c:v>
                </c:pt>
                <c:pt idx="184" c:formatCode="yyyy/m/d">
                  <c:v>44924</c:v>
                </c:pt>
                <c:pt idx="185" c:formatCode="yyyy/m/d">
                  <c:v>44925</c:v>
                </c:pt>
                <c:pt idx="186" c:formatCode="yyyy/m/d">
                  <c:v>44926</c:v>
                </c:pt>
              </c:numCache>
            </c:numRef>
          </c:cat>
          <c:val>
            <c:numRef>
              <c:f>'[走势图-年报.xlsx]全年'!$C$179:$C$365</c:f>
              <c:numCache>
                <c:formatCode>0.00%</c:formatCode>
                <c:ptCount val="187"/>
                <c:pt idx="0">
                  <c:v>0</c:v>
                </c:pt>
                <c:pt idx="1">
                  <c:v>0</c:v>
                </c:pt>
                <c:pt idx="2">
                  <c:v>0.000299999999999967</c:v>
                </c:pt>
                <c:pt idx="3">
                  <c:v>0.000499999999999945</c:v>
                </c:pt>
                <c:pt idx="4">
                  <c:v>0.000499999999999945</c:v>
                </c:pt>
                <c:pt idx="5">
                  <c:v>0.000499999999999945</c:v>
                </c:pt>
                <c:pt idx="6">
                  <c:v>0.000899999999999901</c:v>
                </c:pt>
                <c:pt idx="7">
                  <c:v>0.00099999999999989</c:v>
                </c:pt>
                <c:pt idx="8">
                  <c:v>0.0011000000000001</c:v>
                </c:pt>
                <c:pt idx="9">
                  <c:v>0.00120000000000009</c:v>
                </c:pt>
                <c:pt idx="10">
                  <c:v>0.00120000000000009</c:v>
                </c:pt>
                <c:pt idx="11">
                  <c:v>0.00120000000000009</c:v>
                </c:pt>
                <c:pt idx="12">
                  <c:v>0.00120000000000009</c:v>
                </c:pt>
                <c:pt idx="13">
                  <c:v>0.00120000000000009</c:v>
                </c:pt>
                <c:pt idx="14">
                  <c:v>0.00120000000000009</c:v>
                </c:pt>
                <c:pt idx="15">
                  <c:v>0.00120000000000009</c:v>
                </c:pt>
                <c:pt idx="16">
                  <c:v>0.00130000000000008</c:v>
                </c:pt>
                <c:pt idx="17">
                  <c:v>0.00130000000000008</c:v>
                </c:pt>
                <c:pt idx="18">
                  <c:v>0.00130000000000008</c:v>
                </c:pt>
                <c:pt idx="19">
                  <c:v>0.00130000000000008</c:v>
                </c:pt>
                <c:pt idx="20">
                  <c:v>0.00140000000000007</c:v>
                </c:pt>
                <c:pt idx="21">
                  <c:v>0.00150000000000006</c:v>
                </c:pt>
                <c:pt idx="22">
                  <c:v>0.00150000000000006</c:v>
                </c:pt>
                <c:pt idx="23">
                  <c:v>0.00180000000000002</c:v>
                </c:pt>
                <c:pt idx="24">
                  <c:v>0.002</c:v>
                </c:pt>
                <c:pt idx="25">
                  <c:v>0.00190000000000001</c:v>
                </c:pt>
                <c:pt idx="26">
                  <c:v>0.00190000000000001</c:v>
                </c:pt>
                <c:pt idx="27">
                  <c:v>0.0028999999999999</c:v>
                </c:pt>
                <c:pt idx="28">
                  <c:v>0.00320000000000009</c:v>
                </c:pt>
                <c:pt idx="29">
                  <c:v>0.00380000000000003</c:v>
                </c:pt>
                <c:pt idx="30">
                  <c:v>0.00419999999999998</c:v>
                </c:pt>
                <c:pt idx="31">
                  <c:v>0.00439999999999996</c:v>
                </c:pt>
                <c:pt idx="32">
                  <c:v>0.00439999999999996</c:v>
                </c:pt>
                <c:pt idx="33">
                  <c:v>0.00469999999999993</c:v>
                </c:pt>
                <c:pt idx="34">
                  <c:v>0.00530000000000008</c:v>
                </c:pt>
                <c:pt idx="35">
                  <c:v>0.00570000000000004</c:v>
                </c:pt>
                <c:pt idx="36">
                  <c:v>0.00590000000000002</c:v>
                </c:pt>
                <c:pt idx="37">
                  <c:v>0.00629999999999997</c:v>
                </c:pt>
                <c:pt idx="38">
                  <c:v>0.00629999999999997</c:v>
                </c:pt>
                <c:pt idx="39">
                  <c:v>0.00629999999999997</c:v>
                </c:pt>
                <c:pt idx="40">
                  <c:v>0.00629999999999997</c:v>
                </c:pt>
                <c:pt idx="41">
                  <c:v>0.00679999999999992</c:v>
                </c:pt>
                <c:pt idx="42">
                  <c:v>0.0069999999999999</c:v>
                </c:pt>
                <c:pt idx="43">
                  <c:v>0.00710000000000011</c:v>
                </c:pt>
                <c:pt idx="44">
                  <c:v>0.00710000000000011</c:v>
                </c:pt>
                <c:pt idx="45">
                  <c:v>0.00730000000000008</c:v>
                </c:pt>
                <c:pt idx="46">
                  <c:v>0.00730000000000008</c:v>
                </c:pt>
                <c:pt idx="47">
                  <c:v>0.00730000000000008</c:v>
                </c:pt>
                <c:pt idx="48">
                  <c:v>0.00839999999999996</c:v>
                </c:pt>
                <c:pt idx="49">
                  <c:v>0.0089999999999999</c:v>
                </c:pt>
                <c:pt idx="50">
                  <c:v>0.0092000000000001</c:v>
                </c:pt>
                <c:pt idx="51">
                  <c:v>0.00950000000000006</c:v>
                </c:pt>
                <c:pt idx="52">
                  <c:v>0.00980000000000003</c:v>
                </c:pt>
                <c:pt idx="53">
                  <c:v>0.00980000000000003</c:v>
                </c:pt>
                <c:pt idx="54">
                  <c:v>0.00970000000000004</c:v>
                </c:pt>
                <c:pt idx="55">
                  <c:v>0.0104</c:v>
                </c:pt>
                <c:pt idx="56">
                  <c:v>0.0105</c:v>
                </c:pt>
                <c:pt idx="57">
                  <c:v>0.0106999999999999</c:v>
                </c:pt>
                <c:pt idx="58">
                  <c:v>0.0105999999999999</c:v>
                </c:pt>
                <c:pt idx="59">
                  <c:v>0.0105999999999999</c:v>
                </c:pt>
                <c:pt idx="60">
                  <c:v>0.0105999999999999</c:v>
                </c:pt>
                <c:pt idx="61">
                  <c:v>0.0105999999999999</c:v>
                </c:pt>
                <c:pt idx="62">
                  <c:v>0.0109999999999999</c:v>
                </c:pt>
                <c:pt idx="63">
                  <c:v>0.0111000000000001</c:v>
                </c:pt>
                <c:pt idx="64">
                  <c:v>0.0108999999999999</c:v>
                </c:pt>
                <c:pt idx="65">
                  <c:v>0.0111000000000001</c:v>
                </c:pt>
                <c:pt idx="66">
                  <c:v>0.0115000000000001</c:v>
                </c:pt>
                <c:pt idx="67">
                  <c:v>0.0115000000000001</c:v>
                </c:pt>
                <c:pt idx="68">
                  <c:v>0.0114000000000001</c:v>
                </c:pt>
                <c:pt idx="69">
                  <c:v>0.0122</c:v>
                </c:pt>
                <c:pt idx="70">
                  <c:v>0.0125</c:v>
                </c:pt>
                <c:pt idx="71">
                  <c:v>0.0127999999999999</c:v>
                </c:pt>
                <c:pt idx="72">
                  <c:v>0.0132000000000001</c:v>
                </c:pt>
                <c:pt idx="73">
                  <c:v>0.0135000000000001</c:v>
                </c:pt>
                <c:pt idx="74">
                  <c:v>0.0135000000000001</c:v>
                </c:pt>
                <c:pt idx="75">
                  <c:v>0.0135000000000001</c:v>
                </c:pt>
                <c:pt idx="76">
                  <c:v>0.0134000000000001</c:v>
                </c:pt>
                <c:pt idx="77">
                  <c:v>0.0141</c:v>
                </c:pt>
                <c:pt idx="78">
                  <c:v>0.0142</c:v>
                </c:pt>
                <c:pt idx="79">
                  <c:v>0.0144</c:v>
                </c:pt>
                <c:pt idx="80">
                  <c:v>0.0145999999999999</c:v>
                </c:pt>
                <c:pt idx="81">
                  <c:v>0.0145999999999999</c:v>
                </c:pt>
                <c:pt idx="82">
                  <c:v>0.0145999999999999</c:v>
                </c:pt>
                <c:pt idx="83">
                  <c:v>0.0150999999999999</c:v>
                </c:pt>
                <c:pt idx="84">
                  <c:v>0.0153000000000001</c:v>
                </c:pt>
                <c:pt idx="85">
                  <c:v>0.0156000000000001</c:v>
                </c:pt>
                <c:pt idx="86">
                  <c:v>0.0159</c:v>
                </c:pt>
                <c:pt idx="87">
                  <c:v>0.0161</c:v>
                </c:pt>
                <c:pt idx="88">
                  <c:v>0.0161</c:v>
                </c:pt>
                <c:pt idx="89">
                  <c:v>0.0161</c:v>
                </c:pt>
                <c:pt idx="90">
                  <c:v>0.0165999999999999</c:v>
                </c:pt>
                <c:pt idx="91">
                  <c:v>0.0165999999999999</c:v>
                </c:pt>
                <c:pt idx="92">
                  <c:v>0.0166999999999999</c:v>
                </c:pt>
                <c:pt idx="93">
                  <c:v>0.0167999999999999</c:v>
                </c:pt>
                <c:pt idx="94">
                  <c:v>0.0168999999999999</c:v>
                </c:pt>
                <c:pt idx="95">
                  <c:v>0.0167999999999999</c:v>
                </c:pt>
                <c:pt idx="96">
                  <c:v>0.0167999999999999</c:v>
                </c:pt>
                <c:pt idx="97">
                  <c:v>0.0167999999999999</c:v>
                </c:pt>
                <c:pt idx="98">
                  <c:v>0.0167999999999999</c:v>
                </c:pt>
                <c:pt idx="99">
                  <c:v>0.0167999999999999</c:v>
                </c:pt>
                <c:pt idx="100">
                  <c:v>0.0166999999999999</c:v>
                </c:pt>
                <c:pt idx="101">
                  <c:v>0.0166999999999999</c:v>
                </c:pt>
                <c:pt idx="102">
                  <c:v>0.0166999999999999</c:v>
                </c:pt>
                <c:pt idx="103">
                  <c:v>0.0166999999999999</c:v>
                </c:pt>
                <c:pt idx="104">
                  <c:v>0.0192000000000001</c:v>
                </c:pt>
                <c:pt idx="105">
                  <c:v>0.0194000000000001</c:v>
                </c:pt>
                <c:pt idx="106">
                  <c:v>0.0196000000000001</c:v>
                </c:pt>
                <c:pt idx="107">
                  <c:v>0.02</c:v>
                </c:pt>
                <c:pt idx="108">
                  <c:v>0.02</c:v>
                </c:pt>
                <c:pt idx="109">
                  <c:v>0.02</c:v>
                </c:pt>
                <c:pt idx="110">
                  <c:v>0.02</c:v>
                </c:pt>
                <c:pt idx="111">
                  <c:v>0.0206999999999999</c:v>
                </c:pt>
                <c:pt idx="112">
                  <c:v>0.0209999999999999</c:v>
                </c:pt>
                <c:pt idx="113">
                  <c:v>0.0213000000000001</c:v>
                </c:pt>
                <c:pt idx="114">
                  <c:v>0.0206999999999999</c:v>
                </c:pt>
                <c:pt idx="115">
                  <c:v>0.0208999999999999</c:v>
                </c:pt>
                <c:pt idx="116">
                  <c:v>0.0208999999999999</c:v>
                </c:pt>
                <c:pt idx="117">
                  <c:v>0.0207999999999999</c:v>
                </c:pt>
                <c:pt idx="118">
                  <c:v>0.0214000000000001</c:v>
                </c:pt>
                <c:pt idx="119">
                  <c:v>0.0214000000000001</c:v>
                </c:pt>
                <c:pt idx="120">
                  <c:v>0.0215000000000001</c:v>
                </c:pt>
                <c:pt idx="121">
                  <c:v>0.0218</c:v>
                </c:pt>
                <c:pt idx="122">
                  <c:v>0.022</c:v>
                </c:pt>
                <c:pt idx="123">
                  <c:v>0.022</c:v>
                </c:pt>
                <c:pt idx="124">
                  <c:v>0.022</c:v>
                </c:pt>
                <c:pt idx="125">
                  <c:v>0.0226999999999999</c:v>
                </c:pt>
                <c:pt idx="126">
                  <c:v>0.0229999999999999</c:v>
                </c:pt>
                <c:pt idx="127">
                  <c:v>0.0232000000000001</c:v>
                </c:pt>
                <c:pt idx="128">
                  <c:v>0.0234000000000001</c:v>
                </c:pt>
                <c:pt idx="129">
                  <c:v>0.0235000000000001</c:v>
                </c:pt>
                <c:pt idx="130">
                  <c:v>0.0234000000000001</c:v>
                </c:pt>
                <c:pt idx="131">
                  <c:v>0.0234000000000001</c:v>
                </c:pt>
                <c:pt idx="132">
                  <c:v>0.0239</c:v>
                </c:pt>
                <c:pt idx="133">
                  <c:v>0.024</c:v>
                </c:pt>
                <c:pt idx="134">
                  <c:v>0.0241</c:v>
                </c:pt>
                <c:pt idx="135">
                  <c:v>0.0241</c:v>
                </c:pt>
                <c:pt idx="136">
                  <c:v>0.024</c:v>
                </c:pt>
                <c:pt idx="137">
                  <c:v>0.024</c:v>
                </c:pt>
                <c:pt idx="138">
                  <c:v>0.024</c:v>
                </c:pt>
                <c:pt idx="139">
                  <c:v>0.0237000000000001</c:v>
                </c:pt>
                <c:pt idx="140">
                  <c:v>0.0232000000000001</c:v>
                </c:pt>
                <c:pt idx="141">
                  <c:v>0.0225</c:v>
                </c:pt>
                <c:pt idx="142">
                  <c:v>0.0223</c:v>
                </c:pt>
                <c:pt idx="143">
                  <c:v>0.0222</c:v>
                </c:pt>
                <c:pt idx="144">
                  <c:v>0.0222</c:v>
                </c:pt>
                <c:pt idx="145">
                  <c:v>0.0221</c:v>
                </c:pt>
                <c:pt idx="146">
                  <c:v>0.0216000000000001</c:v>
                </c:pt>
                <c:pt idx="147">
                  <c:v>0.0215000000000001</c:v>
                </c:pt>
                <c:pt idx="148">
                  <c:v>0.0215000000000001</c:v>
                </c:pt>
                <c:pt idx="149">
                  <c:v>0.0217000000000001</c:v>
                </c:pt>
                <c:pt idx="150">
                  <c:v>0.0219</c:v>
                </c:pt>
                <c:pt idx="151">
                  <c:v>0.0219</c:v>
                </c:pt>
                <c:pt idx="152">
                  <c:v>0.0219</c:v>
                </c:pt>
                <c:pt idx="153">
                  <c:v>0.0222</c:v>
                </c:pt>
                <c:pt idx="154">
                  <c:v>0.0217000000000001</c:v>
                </c:pt>
                <c:pt idx="155">
                  <c:v>0.0215000000000001</c:v>
                </c:pt>
                <c:pt idx="156">
                  <c:v>0.0213000000000001</c:v>
                </c:pt>
                <c:pt idx="157">
                  <c:v>0.0213000000000001</c:v>
                </c:pt>
                <c:pt idx="158">
                  <c:v>0.0213000000000001</c:v>
                </c:pt>
                <c:pt idx="159">
                  <c:v>0.0213000000000001</c:v>
                </c:pt>
                <c:pt idx="160">
                  <c:v>0.0217000000000001</c:v>
                </c:pt>
                <c:pt idx="161">
                  <c:v>0.0214000000000001</c:v>
                </c:pt>
                <c:pt idx="162">
                  <c:v>0.0210999999999999</c:v>
                </c:pt>
                <c:pt idx="163">
                  <c:v>0.0208999999999999</c:v>
                </c:pt>
                <c:pt idx="164">
                  <c:v>0.0208999999999999</c:v>
                </c:pt>
                <c:pt idx="165">
                  <c:v>0.0208999999999999</c:v>
                </c:pt>
                <c:pt idx="166">
                  <c:v>0.0207999999999999</c:v>
                </c:pt>
                <c:pt idx="167">
                  <c:v>0.0210999999999999</c:v>
                </c:pt>
                <c:pt idx="168">
                  <c:v>0.0196000000000001</c:v>
                </c:pt>
                <c:pt idx="169">
                  <c:v>0.0194000000000001</c:v>
                </c:pt>
                <c:pt idx="170">
                  <c:v>0.0199</c:v>
                </c:pt>
                <c:pt idx="171">
                  <c:v>0.0198</c:v>
                </c:pt>
                <c:pt idx="172">
                  <c:v>0.0198</c:v>
                </c:pt>
                <c:pt idx="173">
                  <c:v>0.0198</c:v>
                </c:pt>
                <c:pt idx="174">
                  <c:v>0.0204</c:v>
                </c:pt>
                <c:pt idx="175">
                  <c:v>0.0206</c:v>
                </c:pt>
                <c:pt idx="176">
                  <c:v>0.0206999999999999</c:v>
                </c:pt>
                <c:pt idx="177">
                  <c:v>0.0209999999999999</c:v>
                </c:pt>
                <c:pt idx="178">
                  <c:v>0.0214000000000001</c:v>
                </c:pt>
                <c:pt idx="179">
                  <c:v>0.0214000000000001</c:v>
                </c:pt>
                <c:pt idx="180">
                  <c:v>0.0214000000000001</c:v>
                </c:pt>
                <c:pt idx="181">
                  <c:v>0.0223</c:v>
                </c:pt>
                <c:pt idx="182">
                  <c:v>0.0223</c:v>
                </c:pt>
                <c:pt idx="183">
                  <c:v>0.0225</c:v>
                </c:pt>
                <c:pt idx="184">
                  <c:v>0.0227999999999999</c:v>
                </c:pt>
                <c:pt idx="185">
                  <c:v>0.0233000000000001</c:v>
                </c:pt>
                <c:pt idx="186">
                  <c:v>0.023400000000000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179:$A$365</c:f>
              <c:numCache>
                <c:formatCode>yyyy/m/d</c:formatCode>
                <c:ptCount val="187"/>
                <c:pt idx="0" c:formatCode="yyyy/m/d">
                  <c:v>44740</c:v>
                </c:pt>
                <c:pt idx="1" c:formatCode="yyyy/m/d">
                  <c:v>44741</c:v>
                </c:pt>
                <c:pt idx="2" c:formatCode="yyyy/m/d">
                  <c:v>44742</c:v>
                </c:pt>
                <c:pt idx="3" c:formatCode="yyyy/m/d">
                  <c:v>44743</c:v>
                </c:pt>
                <c:pt idx="4" c:formatCode="yyyy/m/d">
                  <c:v>44744</c:v>
                </c:pt>
                <c:pt idx="5" c:formatCode="yyyy/m/d">
                  <c:v>44745</c:v>
                </c:pt>
                <c:pt idx="6" c:formatCode="yyyy/m/d">
                  <c:v>44746</c:v>
                </c:pt>
                <c:pt idx="7" c:formatCode="yyyy/m/d">
                  <c:v>44747</c:v>
                </c:pt>
                <c:pt idx="8" c:formatCode="yyyy/m/d">
                  <c:v>44748</c:v>
                </c:pt>
                <c:pt idx="9" c:formatCode="yyyy/m/d">
                  <c:v>44749</c:v>
                </c:pt>
                <c:pt idx="10" c:formatCode="yyyy/m/d">
                  <c:v>44750</c:v>
                </c:pt>
                <c:pt idx="11" c:formatCode="yyyy/m/d">
                  <c:v>44751</c:v>
                </c:pt>
                <c:pt idx="12" c:formatCode="yyyy/m/d">
                  <c:v>44752</c:v>
                </c:pt>
                <c:pt idx="13" c:formatCode="yyyy/m/d">
                  <c:v>44753</c:v>
                </c:pt>
                <c:pt idx="14" c:formatCode="yyyy/m/d">
                  <c:v>44754</c:v>
                </c:pt>
                <c:pt idx="15" c:formatCode="yyyy/m/d">
                  <c:v>44755</c:v>
                </c:pt>
                <c:pt idx="16" c:formatCode="yyyy/m/d">
                  <c:v>44756</c:v>
                </c:pt>
                <c:pt idx="17" c:formatCode="yyyy/m/d">
                  <c:v>44757</c:v>
                </c:pt>
                <c:pt idx="18" c:formatCode="yyyy/m/d">
                  <c:v>44758</c:v>
                </c:pt>
                <c:pt idx="19" c:formatCode="yyyy/m/d">
                  <c:v>44759</c:v>
                </c:pt>
                <c:pt idx="20" c:formatCode="yyyy/m/d">
                  <c:v>44760</c:v>
                </c:pt>
                <c:pt idx="21" c:formatCode="yyyy/m/d">
                  <c:v>44761</c:v>
                </c:pt>
                <c:pt idx="22" c:formatCode="yyyy/m/d">
                  <c:v>44762</c:v>
                </c:pt>
                <c:pt idx="23" c:formatCode="yyyy/m/d">
                  <c:v>44763</c:v>
                </c:pt>
                <c:pt idx="24" c:formatCode="yyyy/m/d">
                  <c:v>44764</c:v>
                </c:pt>
                <c:pt idx="25" c:formatCode="yyyy/m/d">
                  <c:v>44765</c:v>
                </c:pt>
                <c:pt idx="26" c:formatCode="yyyy/m/d">
                  <c:v>44766</c:v>
                </c:pt>
                <c:pt idx="27" c:formatCode="yyyy/m/d">
                  <c:v>44767</c:v>
                </c:pt>
                <c:pt idx="28" c:formatCode="yyyy/m/d">
                  <c:v>44768</c:v>
                </c:pt>
                <c:pt idx="29" c:formatCode="yyyy/m/d">
                  <c:v>44769</c:v>
                </c:pt>
                <c:pt idx="30" c:formatCode="yyyy/m/d">
                  <c:v>44770</c:v>
                </c:pt>
                <c:pt idx="31" c:formatCode="yyyy/m/d">
                  <c:v>44771</c:v>
                </c:pt>
                <c:pt idx="32" c:formatCode="yyyy/m/d">
                  <c:v>44772</c:v>
                </c:pt>
                <c:pt idx="33" c:formatCode="yyyy/m/d">
                  <c:v>44773</c:v>
                </c:pt>
                <c:pt idx="34" c:formatCode="yyyy/m/d">
                  <c:v>44774</c:v>
                </c:pt>
                <c:pt idx="35" c:formatCode="yyyy/m/d">
                  <c:v>44775</c:v>
                </c:pt>
                <c:pt idx="36" c:formatCode="yyyy/m/d">
                  <c:v>44776</c:v>
                </c:pt>
                <c:pt idx="37" c:formatCode="yyyy/m/d">
                  <c:v>44777</c:v>
                </c:pt>
                <c:pt idx="38" c:formatCode="yyyy/m/d">
                  <c:v>44778</c:v>
                </c:pt>
                <c:pt idx="39" c:formatCode="yyyy/m/d">
                  <c:v>44779</c:v>
                </c:pt>
                <c:pt idx="40" c:formatCode="yyyy/m/d">
                  <c:v>44780</c:v>
                </c:pt>
                <c:pt idx="41" c:formatCode="yyyy/m/d">
                  <c:v>44781</c:v>
                </c:pt>
                <c:pt idx="42" c:formatCode="yyyy/m/d">
                  <c:v>44782</c:v>
                </c:pt>
                <c:pt idx="43" c:formatCode="yyyy/m/d">
                  <c:v>44783</c:v>
                </c:pt>
                <c:pt idx="44" c:formatCode="yyyy/m/d">
                  <c:v>44784</c:v>
                </c:pt>
                <c:pt idx="45" c:formatCode="yyyy/m/d">
                  <c:v>44785</c:v>
                </c:pt>
                <c:pt idx="46" c:formatCode="yyyy/m/d">
                  <c:v>44786</c:v>
                </c:pt>
                <c:pt idx="47" c:formatCode="yyyy/m/d">
                  <c:v>44787</c:v>
                </c:pt>
                <c:pt idx="48" c:formatCode="yyyy/m/d">
                  <c:v>44788</c:v>
                </c:pt>
                <c:pt idx="49" c:formatCode="yyyy/m/d">
                  <c:v>44789</c:v>
                </c:pt>
                <c:pt idx="50" c:formatCode="yyyy/m/d">
                  <c:v>44790</c:v>
                </c:pt>
                <c:pt idx="51" c:formatCode="yyyy/m/d">
                  <c:v>44791</c:v>
                </c:pt>
                <c:pt idx="52" c:formatCode="yyyy/m/d">
                  <c:v>44792</c:v>
                </c:pt>
                <c:pt idx="53" c:formatCode="yyyy/m/d">
                  <c:v>44793</c:v>
                </c:pt>
                <c:pt idx="54" c:formatCode="yyyy/m/d">
                  <c:v>44794</c:v>
                </c:pt>
                <c:pt idx="55" c:formatCode="yyyy/m/d">
                  <c:v>44795</c:v>
                </c:pt>
                <c:pt idx="56" c:formatCode="yyyy/m/d">
                  <c:v>44796</c:v>
                </c:pt>
                <c:pt idx="57" c:formatCode="yyyy/m/d">
                  <c:v>44797</c:v>
                </c:pt>
                <c:pt idx="58" c:formatCode="yyyy/m/d">
                  <c:v>44798</c:v>
                </c:pt>
                <c:pt idx="59" c:formatCode="yyyy/m/d">
                  <c:v>44799</c:v>
                </c:pt>
                <c:pt idx="60" c:formatCode="yyyy/m/d">
                  <c:v>44800</c:v>
                </c:pt>
                <c:pt idx="61" c:formatCode="yyyy/m/d">
                  <c:v>44801</c:v>
                </c:pt>
                <c:pt idx="62" c:formatCode="yyyy/m/d">
                  <c:v>44802</c:v>
                </c:pt>
                <c:pt idx="63" c:formatCode="yyyy/m/d">
                  <c:v>44803</c:v>
                </c:pt>
                <c:pt idx="64" c:formatCode="yyyy/m/d">
                  <c:v>44804</c:v>
                </c:pt>
                <c:pt idx="65" c:formatCode="yyyy/m/d">
                  <c:v>44805</c:v>
                </c:pt>
                <c:pt idx="66" c:formatCode="yyyy/m/d">
                  <c:v>44806</c:v>
                </c:pt>
                <c:pt idx="67" c:formatCode="yyyy/m/d">
                  <c:v>44807</c:v>
                </c:pt>
                <c:pt idx="68" c:formatCode="yyyy/m/d">
                  <c:v>44808</c:v>
                </c:pt>
                <c:pt idx="69" c:formatCode="yyyy/m/d">
                  <c:v>44809</c:v>
                </c:pt>
                <c:pt idx="70" c:formatCode="yyyy/m/d">
                  <c:v>44810</c:v>
                </c:pt>
                <c:pt idx="71" c:formatCode="yyyy/m/d">
                  <c:v>44811</c:v>
                </c:pt>
                <c:pt idx="72" c:formatCode="yyyy/m/d">
                  <c:v>44812</c:v>
                </c:pt>
                <c:pt idx="73" c:formatCode="yyyy/m/d">
                  <c:v>44813</c:v>
                </c:pt>
                <c:pt idx="74" c:formatCode="yyyy/m/d">
                  <c:v>44814</c:v>
                </c:pt>
                <c:pt idx="75" c:formatCode="yyyy/m/d">
                  <c:v>44815</c:v>
                </c:pt>
                <c:pt idx="76" c:formatCode="yyyy/m/d">
                  <c:v>44816</c:v>
                </c:pt>
                <c:pt idx="77" c:formatCode="yyyy/m/d">
                  <c:v>44817</c:v>
                </c:pt>
                <c:pt idx="78" c:formatCode="yyyy/m/d">
                  <c:v>44818</c:v>
                </c:pt>
                <c:pt idx="79" c:formatCode="yyyy/m/d">
                  <c:v>44819</c:v>
                </c:pt>
                <c:pt idx="80" c:formatCode="yyyy/m/d">
                  <c:v>44820</c:v>
                </c:pt>
                <c:pt idx="81" c:formatCode="yyyy/m/d">
                  <c:v>44821</c:v>
                </c:pt>
                <c:pt idx="82" c:formatCode="yyyy/m/d">
                  <c:v>44822</c:v>
                </c:pt>
                <c:pt idx="83" c:formatCode="yyyy/m/d">
                  <c:v>44823</c:v>
                </c:pt>
                <c:pt idx="84" c:formatCode="yyyy/m/d">
                  <c:v>44824</c:v>
                </c:pt>
                <c:pt idx="85" c:formatCode="yyyy/m/d">
                  <c:v>44825</c:v>
                </c:pt>
                <c:pt idx="86" c:formatCode="yyyy/m/d">
                  <c:v>44826</c:v>
                </c:pt>
                <c:pt idx="87" c:formatCode="yyyy/m/d">
                  <c:v>44827</c:v>
                </c:pt>
                <c:pt idx="88" c:formatCode="yyyy/m/d">
                  <c:v>44828</c:v>
                </c:pt>
                <c:pt idx="89" c:formatCode="yyyy/m/d">
                  <c:v>44829</c:v>
                </c:pt>
                <c:pt idx="90" c:formatCode="yyyy/m/d">
                  <c:v>44830</c:v>
                </c:pt>
                <c:pt idx="91" c:formatCode="yyyy/m/d">
                  <c:v>44831</c:v>
                </c:pt>
                <c:pt idx="92" c:formatCode="yyyy/m/d">
                  <c:v>44832</c:v>
                </c:pt>
                <c:pt idx="93" c:formatCode="yyyy/m/d">
                  <c:v>44833</c:v>
                </c:pt>
                <c:pt idx="94" c:formatCode="yyyy/m/d">
                  <c:v>44834</c:v>
                </c:pt>
                <c:pt idx="95" c:formatCode="yyyy/m/d">
                  <c:v>44835</c:v>
                </c:pt>
                <c:pt idx="96" c:formatCode="yyyy/m/d">
                  <c:v>44836</c:v>
                </c:pt>
                <c:pt idx="97" c:formatCode="yyyy/m/d">
                  <c:v>44837</c:v>
                </c:pt>
                <c:pt idx="98" c:formatCode="yyyy/m/d">
                  <c:v>44838</c:v>
                </c:pt>
                <c:pt idx="99" c:formatCode="yyyy/m/d">
                  <c:v>44839</c:v>
                </c:pt>
                <c:pt idx="100" c:formatCode="yyyy/m/d">
                  <c:v>44840</c:v>
                </c:pt>
                <c:pt idx="101" c:formatCode="yyyy/m/d">
                  <c:v>44841</c:v>
                </c:pt>
                <c:pt idx="102" c:formatCode="yyyy/m/d">
                  <c:v>44842</c:v>
                </c:pt>
                <c:pt idx="103" c:formatCode="yyyy/m/d">
                  <c:v>44843</c:v>
                </c:pt>
                <c:pt idx="104" c:formatCode="yyyy/m/d">
                  <c:v>44844</c:v>
                </c:pt>
                <c:pt idx="105" c:formatCode="yyyy/m/d">
                  <c:v>44845</c:v>
                </c:pt>
                <c:pt idx="106" c:formatCode="yyyy/m/d">
                  <c:v>44846</c:v>
                </c:pt>
                <c:pt idx="107" c:formatCode="yyyy/m/d">
                  <c:v>44847</c:v>
                </c:pt>
                <c:pt idx="108" c:formatCode="yyyy/m/d">
                  <c:v>44848</c:v>
                </c:pt>
                <c:pt idx="109" c:formatCode="yyyy/m/d">
                  <c:v>44849</c:v>
                </c:pt>
                <c:pt idx="110" c:formatCode="yyyy/m/d">
                  <c:v>44850</c:v>
                </c:pt>
                <c:pt idx="111" c:formatCode="yyyy/m/d">
                  <c:v>44851</c:v>
                </c:pt>
                <c:pt idx="112" c:formatCode="yyyy/m/d">
                  <c:v>44852</c:v>
                </c:pt>
                <c:pt idx="113" c:formatCode="yyyy/m/d">
                  <c:v>44853</c:v>
                </c:pt>
                <c:pt idx="114" c:formatCode="yyyy/m/d">
                  <c:v>44854</c:v>
                </c:pt>
                <c:pt idx="115" c:formatCode="yyyy/m/d">
                  <c:v>44855</c:v>
                </c:pt>
                <c:pt idx="116" c:formatCode="yyyy/m/d">
                  <c:v>44856</c:v>
                </c:pt>
                <c:pt idx="117" c:formatCode="yyyy/m/d">
                  <c:v>44857</c:v>
                </c:pt>
                <c:pt idx="118" c:formatCode="yyyy/m/d">
                  <c:v>44858</c:v>
                </c:pt>
                <c:pt idx="119" c:formatCode="yyyy/m/d">
                  <c:v>44859</c:v>
                </c:pt>
                <c:pt idx="120" c:formatCode="yyyy/m/d">
                  <c:v>44860</c:v>
                </c:pt>
                <c:pt idx="121" c:formatCode="yyyy/m/d">
                  <c:v>44861</c:v>
                </c:pt>
                <c:pt idx="122" c:formatCode="yyyy/m/d">
                  <c:v>44862</c:v>
                </c:pt>
                <c:pt idx="123" c:formatCode="yyyy/m/d">
                  <c:v>44863</c:v>
                </c:pt>
                <c:pt idx="124" c:formatCode="yyyy/m/d">
                  <c:v>44864</c:v>
                </c:pt>
                <c:pt idx="125" c:formatCode="yyyy/m/d">
                  <c:v>44865</c:v>
                </c:pt>
                <c:pt idx="126" c:formatCode="yyyy/m/d">
                  <c:v>44866</c:v>
                </c:pt>
                <c:pt idx="127" c:formatCode="yyyy/m/d">
                  <c:v>44867</c:v>
                </c:pt>
                <c:pt idx="128" c:formatCode="yyyy/m/d">
                  <c:v>44868</c:v>
                </c:pt>
                <c:pt idx="129" c:formatCode="yyyy/m/d">
                  <c:v>44869</c:v>
                </c:pt>
                <c:pt idx="130" c:formatCode="yyyy/m/d">
                  <c:v>44870</c:v>
                </c:pt>
                <c:pt idx="131" c:formatCode="yyyy/m/d">
                  <c:v>44871</c:v>
                </c:pt>
                <c:pt idx="132" c:formatCode="yyyy/m/d">
                  <c:v>44872</c:v>
                </c:pt>
                <c:pt idx="133" c:formatCode="yyyy/m/d">
                  <c:v>44873</c:v>
                </c:pt>
                <c:pt idx="134" c:formatCode="yyyy/m/d">
                  <c:v>44874</c:v>
                </c:pt>
                <c:pt idx="135" c:formatCode="yyyy/m/d">
                  <c:v>44875</c:v>
                </c:pt>
                <c:pt idx="136" c:formatCode="yyyy/m/d">
                  <c:v>44876</c:v>
                </c:pt>
                <c:pt idx="137" c:formatCode="yyyy/m/d">
                  <c:v>44877</c:v>
                </c:pt>
                <c:pt idx="138" c:formatCode="yyyy/m/d">
                  <c:v>44878</c:v>
                </c:pt>
                <c:pt idx="139" c:formatCode="yyyy/m/d">
                  <c:v>44879</c:v>
                </c:pt>
                <c:pt idx="140" c:formatCode="yyyy/m/d">
                  <c:v>44880</c:v>
                </c:pt>
                <c:pt idx="141" c:formatCode="yyyy/m/d">
                  <c:v>44881</c:v>
                </c:pt>
                <c:pt idx="142" c:formatCode="yyyy/m/d">
                  <c:v>44882</c:v>
                </c:pt>
                <c:pt idx="143" c:formatCode="yyyy/m/d">
                  <c:v>44883</c:v>
                </c:pt>
                <c:pt idx="144" c:formatCode="yyyy/m/d">
                  <c:v>44884</c:v>
                </c:pt>
                <c:pt idx="145" c:formatCode="yyyy/m/d">
                  <c:v>44885</c:v>
                </c:pt>
                <c:pt idx="146" c:formatCode="yyyy/m/d">
                  <c:v>44886</c:v>
                </c:pt>
                <c:pt idx="147" c:formatCode="yyyy/m/d">
                  <c:v>44887</c:v>
                </c:pt>
                <c:pt idx="148" c:formatCode="yyyy/m/d">
                  <c:v>44888</c:v>
                </c:pt>
                <c:pt idx="149" c:formatCode="yyyy/m/d">
                  <c:v>44889</c:v>
                </c:pt>
                <c:pt idx="150" c:formatCode="yyyy/m/d">
                  <c:v>44890</c:v>
                </c:pt>
                <c:pt idx="151" c:formatCode="yyyy/m/d">
                  <c:v>44891</c:v>
                </c:pt>
                <c:pt idx="152" c:formatCode="yyyy/m/d">
                  <c:v>44892</c:v>
                </c:pt>
                <c:pt idx="153" c:formatCode="yyyy/m/d">
                  <c:v>44893</c:v>
                </c:pt>
                <c:pt idx="154" c:formatCode="yyyy/m/d">
                  <c:v>44894</c:v>
                </c:pt>
                <c:pt idx="155" c:formatCode="yyyy/m/d">
                  <c:v>44895</c:v>
                </c:pt>
                <c:pt idx="156" c:formatCode="yyyy/m/d">
                  <c:v>44896</c:v>
                </c:pt>
                <c:pt idx="157" c:formatCode="yyyy/m/d">
                  <c:v>44897</c:v>
                </c:pt>
                <c:pt idx="158" c:formatCode="yyyy/m/d">
                  <c:v>44898</c:v>
                </c:pt>
                <c:pt idx="159" c:formatCode="yyyy/m/d">
                  <c:v>44899</c:v>
                </c:pt>
                <c:pt idx="160" c:formatCode="yyyy/m/d">
                  <c:v>44900</c:v>
                </c:pt>
                <c:pt idx="161" c:formatCode="yyyy/m/d">
                  <c:v>44901</c:v>
                </c:pt>
                <c:pt idx="162" c:formatCode="yyyy/m/d">
                  <c:v>44902</c:v>
                </c:pt>
                <c:pt idx="163" c:formatCode="yyyy/m/d">
                  <c:v>44903</c:v>
                </c:pt>
                <c:pt idx="164" c:formatCode="yyyy/m/d">
                  <c:v>44904</c:v>
                </c:pt>
                <c:pt idx="165" c:formatCode="yyyy/m/d">
                  <c:v>44905</c:v>
                </c:pt>
                <c:pt idx="166" c:formatCode="yyyy/m/d">
                  <c:v>44906</c:v>
                </c:pt>
                <c:pt idx="167" c:formatCode="yyyy/m/d">
                  <c:v>44907</c:v>
                </c:pt>
                <c:pt idx="168" c:formatCode="yyyy/m/d">
                  <c:v>44908</c:v>
                </c:pt>
                <c:pt idx="169" c:formatCode="yyyy/m/d">
                  <c:v>44909</c:v>
                </c:pt>
                <c:pt idx="170" c:formatCode="yyyy/m/d">
                  <c:v>44910</c:v>
                </c:pt>
                <c:pt idx="171" c:formatCode="yyyy/m/d">
                  <c:v>44911</c:v>
                </c:pt>
                <c:pt idx="172" c:formatCode="yyyy/m/d">
                  <c:v>44912</c:v>
                </c:pt>
                <c:pt idx="173" c:formatCode="yyyy/m/d">
                  <c:v>44913</c:v>
                </c:pt>
                <c:pt idx="174" c:formatCode="yyyy/m/d">
                  <c:v>44914</c:v>
                </c:pt>
                <c:pt idx="175" c:formatCode="yyyy/m/d">
                  <c:v>44915</c:v>
                </c:pt>
                <c:pt idx="176" c:formatCode="yyyy/m/d">
                  <c:v>44916</c:v>
                </c:pt>
                <c:pt idx="177" c:formatCode="yyyy/m/d">
                  <c:v>44917</c:v>
                </c:pt>
                <c:pt idx="178" c:formatCode="yyyy/m/d">
                  <c:v>44918</c:v>
                </c:pt>
                <c:pt idx="179" c:formatCode="yyyy/m/d">
                  <c:v>44919</c:v>
                </c:pt>
                <c:pt idx="180" c:formatCode="yyyy/m/d">
                  <c:v>44920</c:v>
                </c:pt>
                <c:pt idx="181" c:formatCode="yyyy/m/d">
                  <c:v>44921</c:v>
                </c:pt>
                <c:pt idx="182" c:formatCode="yyyy/m/d">
                  <c:v>44922</c:v>
                </c:pt>
                <c:pt idx="183" c:formatCode="yyyy/m/d">
                  <c:v>44923</c:v>
                </c:pt>
                <c:pt idx="184" c:formatCode="yyyy/m/d">
                  <c:v>44924</c:v>
                </c:pt>
                <c:pt idx="185" c:formatCode="yyyy/m/d">
                  <c:v>44925</c:v>
                </c:pt>
                <c:pt idx="186" c:formatCode="yyyy/m/d">
                  <c:v>44926</c:v>
                </c:pt>
              </c:numCache>
            </c:numRef>
          </c:cat>
          <c:val>
            <c:numRef>
              <c:f>'[走势图-年报.xlsx]全年'!$E$179:$E$365</c:f>
              <c:numCache>
                <c:formatCode>0.00%</c:formatCode>
                <c:ptCount val="187"/>
                <c:pt idx="0">
                  <c:v>0.000123287671232877</c:v>
                </c:pt>
                <c:pt idx="1">
                  <c:v>0.000246575342465753</c:v>
                </c:pt>
                <c:pt idx="2">
                  <c:v>0.00036986301369863</c:v>
                </c:pt>
                <c:pt idx="3">
                  <c:v>0.000493150684931507</c:v>
                </c:pt>
                <c:pt idx="4">
                  <c:v>0.000616438356164384</c:v>
                </c:pt>
                <c:pt idx="5">
                  <c:v>0.00073972602739726</c:v>
                </c:pt>
                <c:pt idx="6">
                  <c:v>0.000863013698630137</c:v>
                </c:pt>
                <c:pt idx="7">
                  <c:v>0.000986301369863014</c:v>
                </c:pt>
                <c:pt idx="8">
                  <c:v>0.00110958904109589</c:v>
                </c:pt>
                <c:pt idx="9">
                  <c:v>0.00123287671232877</c:v>
                </c:pt>
                <c:pt idx="10">
                  <c:v>0.00135616438356164</c:v>
                </c:pt>
                <c:pt idx="11">
                  <c:v>0.00147945205479452</c:v>
                </c:pt>
                <c:pt idx="12">
                  <c:v>0.0016027397260274</c:v>
                </c:pt>
                <c:pt idx="13">
                  <c:v>0.00172602739726027</c:v>
                </c:pt>
                <c:pt idx="14">
                  <c:v>0.00184931506849315</c:v>
                </c:pt>
                <c:pt idx="15">
                  <c:v>0.00197260273972603</c:v>
                </c:pt>
                <c:pt idx="16">
                  <c:v>0.0020958904109589</c:v>
                </c:pt>
                <c:pt idx="17">
                  <c:v>0.00221917808219178</c:v>
                </c:pt>
                <c:pt idx="18">
                  <c:v>0.00234246575342466</c:v>
                </c:pt>
                <c:pt idx="19">
                  <c:v>0.00246575342465753</c:v>
                </c:pt>
                <c:pt idx="20">
                  <c:v>0.00258904109589041</c:v>
                </c:pt>
                <c:pt idx="21">
                  <c:v>0.00271232876712329</c:v>
                </c:pt>
                <c:pt idx="22">
                  <c:v>0.00283561643835616</c:v>
                </c:pt>
                <c:pt idx="23">
                  <c:v>0.00295890410958904</c:v>
                </c:pt>
                <c:pt idx="24">
                  <c:v>0.00308219178082192</c:v>
                </c:pt>
                <c:pt idx="25">
                  <c:v>0.00320547945205479</c:v>
                </c:pt>
                <c:pt idx="26">
                  <c:v>0.00332876712328767</c:v>
                </c:pt>
                <c:pt idx="27">
                  <c:v>0.00345205479452055</c:v>
                </c:pt>
                <c:pt idx="28">
                  <c:v>0.00357534246575342</c:v>
                </c:pt>
                <c:pt idx="29">
                  <c:v>0.0036986301369863</c:v>
                </c:pt>
                <c:pt idx="30">
                  <c:v>0.00382191780821918</c:v>
                </c:pt>
                <c:pt idx="31">
                  <c:v>0.00394520547945205</c:v>
                </c:pt>
                <c:pt idx="32">
                  <c:v>0.00406849315068493</c:v>
                </c:pt>
                <c:pt idx="33">
                  <c:v>0.00419178082191781</c:v>
                </c:pt>
                <c:pt idx="34">
                  <c:v>0.00431506849315069</c:v>
                </c:pt>
                <c:pt idx="35">
                  <c:v>0.00443835616438356</c:v>
                </c:pt>
                <c:pt idx="36">
                  <c:v>0.00456164383561644</c:v>
                </c:pt>
                <c:pt idx="37">
                  <c:v>0.00468493150684931</c:v>
                </c:pt>
                <c:pt idx="38">
                  <c:v>0.00480821917808219</c:v>
                </c:pt>
                <c:pt idx="39">
                  <c:v>0.00493150684931507</c:v>
                </c:pt>
                <c:pt idx="40">
                  <c:v>0.00505479452054794</c:v>
                </c:pt>
                <c:pt idx="41">
                  <c:v>0.00517808219178082</c:v>
                </c:pt>
                <c:pt idx="42">
                  <c:v>0.0053013698630137</c:v>
                </c:pt>
                <c:pt idx="43">
                  <c:v>0.00542465753424658</c:v>
                </c:pt>
                <c:pt idx="44">
                  <c:v>0.00554794520547945</c:v>
                </c:pt>
                <c:pt idx="45">
                  <c:v>0.00567123287671233</c:v>
                </c:pt>
                <c:pt idx="46">
                  <c:v>0.00579452054794521</c:v>
                </c:pt>
                <c:pt idx="47">
                  <c:v>0.00591780821917808</c:v>
                </c:pt>
                <c:pt idx="48">
                  <c:v>0.00604109589041096</c:v>
                </c:pt>
                <c:pt idx="49">
                  <c:v>0.00616438356164384</c:v>
                </c:pt>
                <c:pt idx="50">
                  <c:v>0.00628767123287671</c:v>
                </c:pt>
                <c:pt idx="51">
                  <c:v>0.00641095890410959</c:v>
                </c:pt>
                <c:pt idx="52">
                  <c:v>0.00653424657534247</c:v>
                </c:pt>
                <c:pt idx="53">
                  <c:v>0.00665753424657534</c:v>
                </c:pt>
                <c:pt idx="54">
                  <c:v>0.00678082191780822</c:v>
                </c:pt>
                <c:pt idx="55">
                  <c:v>0.0069041095890411</c:v>
                </c:pt>
                <c:pt idx="56">
                  <c:v>0.00702739726027397</c:v>
                </c:pt>
                <c:pt idx="57">
                  <c:v>0.00715068493150685</c:v>
                </c:pt>
                <c:pt idx="58">
                  <c:v>0.00727397260273973</c:v>
                </c:pt>
                <c:pt idx="59">
                  <c:v>0.0073972602739726</c:v>
                </c:pt>
                <c:pt idx="60">
                  <c:v>0.00752054794520548</c:v>
                </c:pt>
                <c:pt idx="61">
                  <c:v>0.00764383561643836</c:v>
                </c:pt>
                <c:pt idx="62">
                  <c:v>0.00776712328767123</c:v>
                </c:pt>
                <c:pt idx="63">
                  <c:v>0.00789041095890411</c:v>
                </c:pt>
                <c:pt idx="64">
                  <c:v>0.00801369863013699</c:v>
                </c:pt>
                <c:pt idx="65">
                  <c:v>0.00813698630136986</c:v>
                </c:pt>
                <c:pt idx="66">
                  <c:v>0.00826027397260274</c:v>
                </c:pt>
                <c:pt idx="67">
                  <c:v>0.00838356164383562</c:v>
                </c:pt>
                <c:pt idx="68">
                  <c:v>0.00850684931506849</c:v>
                </c:pt>
                <c:pt idx="69">
                  <c:v>0.00863013698630137</c:v>
                </c:pt>
                <c:pt idx="70">
                  <c:v>0.00875342465753425</c:v>
                </c:pt>
                <c:pt idx="71">
                  <c:v>0.00887671232876712</c:v>
                </c:pt>
                <c:pt idx="72">
                  <c:v>0.009</c:v>
                </c:pt>
                <c:pt idx="73">
                  <c:v>0.00912328767123288</c:v>
                </c:pt>
                <c:pt idx="74">
                  <c:v>0.00924657534246575</c:v>
                </c:pt>
                <c:pt idx="75">
                  <c:v>0.00936986301369863</c:v>
                </c:pt>
                <c:pt idx="76">
                  <c:v>0.00949315068493151</c:v>
                </c:pt>
                <c:pt idx="77">
                  <c:v>0.00961643835616438</c:v>
                </c:pt>
                <c:pt idx="78">
                  <c:v>0.00973972602739726</c:v>
                </c:pt>
                <c:pt idx="79">
                  <c:v>0.00986301369863014</c:v>
                </c:pt>
                <c:pt idx="80">
                  <c:v>0.00998630136986301</c:v>
                </c:pt>
                <c:pt idx="81">
                  <c:v>0.0101095890410959</c:v>
                </c:pt>
                <c:pt idx="82">
                  <c:v>0.0102328767123288</c:v>
                </c:pt>
                <c:pt idx="83">
                  <c:v>0.0103561643835616</c:v>
                </c:pt>
                <c:pt idx="84">
                  <c:v>0.0104794520547945</c:v>
                </c:pt>
                <c:pt idx="85">
                  <c:v>0.0106027397260274</c:v>
                </c:pt>
                <c:pt idx="86">
                  <c:v>0.0107260273972603</c:v>
                </c:pt>
                <c:pt idx="87">
                  <c:v>0.0108493150684932</c:v>
                </c:pt>
                <c:pt idx="88">
                  <c:v>0.010972602739726</c:v>
                </c:pt>
                <c:pt idx="89">
                  <c:v>0.0110958904109589</c:v>
                </c:pt>
                <c:pt idx="90">
                  <c:v>0.0112191780821918</c:v>
                </c:pt>
                <c:pt idx="91">
                  <c:v>0.0113424657534247</c:v>
                </c:pt>
                <c:pt idx="92">
                  <c:v>0.0114657534246575</c:v>
                </c:pt>
                <c:pt idx="93">
                  <c:v>0.0115890410958904</c:v>
                </c:pt>
                <c:pt idx="94">
                  <c:v>0.0117123287671233</c:v>
                </c:pt>
                <c:pt idx="95">
                  <c:v>0.0118356164383562</c:v>
                </c:pt>
                <c:pt idx="96">
                  <c:v>0.011958904109589</c:v>
                </c:pt>
                <c:pt idx="97">
                  <c:v>0.0120821917808219</c:v>
                </c:pt>
                <c:pt idx="98">
                  <c:v>0.0122054794520548</c:v>
                </c:pt>
                <c:pt idx="99">
                  <c:v>0.0123287671232877</c:v>
                </c:pt>
                <c:pt idx="100">
                  <c:v>0.0124520547945205</c:v>
                </c:pt>
                <c:pt idx="101">
                  <c:v>0.0125753424657534</c:v>
                </c:pt>
                <c:pt idx="102">
                  <c:v>0.0126986301369863</c:v>
                </c:pt>
                <c:pt idx="103">
                  <c:v>0.0128219178082192</c:v>
                </c:pt>
                <c:pt idx="104">
                  <c:v>0.0129452054794521</c:v>
                </c:pt>
                <c:pt idx="105">
                  <c:v>0.0130684931506849</c:v>
                </c:pt>
                <c:pt idx="106">
                  <c:v>0.0131917808219178</c:v>
                </c:pt>
                <c:pt idx="107">
                  <c:v>0.0133150684931507</c:v>
                </c:pt>
                <c:pt idx="108">
                  <c:v>0.0134383561643836</c:v>
                </c:pt>
                <c:pt idx="109">
                  <c:v>0.0135616438356164</c:v>
                </c:pt>
                <c:pt idx="110">
                  <c:v>0.0136849315068493</c:v>
                </c:pt>
                <c:pt idx="111">
                  <c:v>0.0138082191780822</c:v>
                </c:pt>
                <c:pt idx="112">
                  <c:v>0.0139315068493151</c:v>
                </c:pt>
                <c:pt idx="113">
                  <c:v>0.0140547945205479</c:v>
                </c:pt>
                <c:pt idx="114">
                  <c:v>0.0141780821917808</c:v>
                </c:pt>
                <c:pt idx="115">
                  <c:v>0.0143013698630137</c:v>
                </c:pt>
                <c:pt idx="116">
                  <c:v>0.0144246575342466</c:v>
                </c:pt>
                <c:pt idx="117">
                  <c:v>0.0145479452054795</c:v>
                </c:pt>
                <c:pt idx="118">
                  <c:v>0.0146712328767123</c:v>
                </c:pt>
                <c:pt idx="119">
                  <c:v>0.0147945205479452</c:v>
                </c:pt>
                <c:pt idx="120">
                  <c:v>0.0149178082191781</c:v>
                </c:pt>
                <c:pt idx="121">
                  <c:v>0.015041095890411</c:v>
                </c:pt>
                <c:pt idx="122">
                  <c:v>0.0151643835616438</c:v>
                </c:pt>
                <c:pt idx="123">
                  <c:v>0.0152876712328767</c:v>
                </c:pt>
                <c:pt idx="124">
                  <c:v>0.0154109589041096</c:v>
                </c:pt>
                <c:pt idx="125">
                  <c:v>0.0155342465753425</c:v>
                </c:pt>
                <c:pt idx="126">
                  <c:v>0.0156575342465753</c:v>
                </c:pt>
                <c:pt idx="127">
                  <c:v>0.0157808219178082</c:v>
                </c:pt>
                <c:pt idx="128">
                  <c:v>0.0159041095890411</c:v>
                </c:pt>
                <c:pt idx="129">
                  <c:v>0.016027397260274</c:v>
                </c:pt>
                <c:pt idx="130">
                  <c:v>0.0161506849315068</c:v>
                </c:pt>
                <c:pt idx="131">
                  <c:v>0.0162739726027397</c:v>
                </c:pt>
                <c:pt idx="132">
                  <c:v>0.0163972602739726</c:v>
                </c:pt>
                <c:pt idx="133">
                  <c:v>0.0165205479452055</c:v>
                </c:pt>
                <c:pt idx="134">
                  <c:v>0.0166438356164384</c:v>
                </c:pt>
                <c:pt idx="135">
                  <c:v>0.0167671232876712</c:v>
                </c:pt>
                <c:pt idx="136">
                  <c:v>0.0168904109589041</c:v>
                </c:pt>
                <c:pt idx="137">
                  <c:v>0.017013698630137</c:v>
                </c:pt>
                <c:pt idx="138">
                  <c:v>0.0171369863013699</c:v>
                </c:pt>
                <c:pt idx="139">
                  <c:v>0.0172602739726027</c:v>
                </c:pt>
                <c:pt idx="140">
                  <c:v>0.0173835616438356</c:v>
                </c:pt>
                <c:pt idx="141">
                  <c:v>0.0175068493150685</c:v>
                </c:pt>
                <c:pt idx="142">
                  <c:v>0.0176301369863014</c:v>
                </c:pt>
                <c:pt idx="143">
                  <c:v>0.0177534246575342</c:v>
                </c:pt>
                <c:pt idx="144">
                  <c:v>0.0178767123287671</c:v>
                </c:pt>
                <c:pt idx="145">
                  <c:v>0.018</c:v>
                </c:pt>
                <c:pt idx="146">
                  <c:v>0.0181232876712329</c:v>
                </c:pt>
                <c:pt idx="147">
                  <c:v>0.0182465753424658</c:v>
                </c:pt>
                <c:pt idx="148">
                  <c:v>0.0183698630136986</c:v>
                </c:pt>
                <c:pt idx="149">
                  <c:v>0.0184931506849315</c:v>
                </c:pt>
                <c:pt idx="150">
                  <c:v>0.0186164383561644</c:v>
                </c:pt>
                <c:pt idx="151">
                  <c:v>0.0187397260273973</c:v>
                </c:pt>
                <c:pt idx="152">
                  <c:v>0.0188630136986301</c:v>
                </c:pt>
                <c:pt idx="153">
                  <c:v>0.018986301369863</c:v>
                </c:pt>
                <c:pt idx="154">
                  <c:v>0.0191095890410959</c:v>
                </c:pt>
                <c:pt idx="155">
                  <c:v>0.0192328767123288</c:v>
                </c:pt>
                <c:pt idx="156">
                  <c:v>0.0193561643835616</c:v>
                </c:pt>
                <c:pt idx="157">
                  <c:v>0.0194794520547945</c:v>
                </c:pt>
                <c:pt idx="158">
                  <c:v>0.0196027397260274</c:v>
                </c:pt>
                <c:pt idx="159">
                  <c:v>0.0197260273972603</c:v>
                </c:pt>
                <c:pt idx="160">
                  <c:v>0.0198493150684932</c:v>
                </c:pt>
                <c:pt idx="161">
                  <c:v>0.019972602739726</c:v>
                </c:pt>
                <c:pt idx="162">
                  <c:v>0.0200958904109589</c:v>
                </c:pt>
                <c:pt idx="163">
                  <c:v>0.0202191780821918</c:v>
                </c:pt>
                <c:pt idx="164">
                  <c:v>0.0203424657534247</c:v>
                </c:pt>
                <c:pt idx="165">
                  <c:v>0.0204657534246575</c:v>
                </c:pt>
                <c:pt idx="166">
                  <c:v>0.0205890410958904</c:v>
                </c:pt>
                <c:pt idx="167">
                  <c:v>0.0207123287671233</c:v>
                </c:pt>
                <c:pt idx="168">
                  <c:v>0.0208356164383562</c:v>
                </c:pt>
                <c:pt idx="169">
                  <c:v>0.020958904109589</c:v>
                </c:pt>
                <c:pt idx="170">
                  <c:v>0.0210821917808219</c:v>
                </c:pt>
                <c:pt idx="171">
                  <c:v>0.0212054794520548</c:v>
                </c:pt>
                <c:pt idx="172">
                  <c:v>0.0213287671232877</c:v>
                </c:pt>
                <c:pt idx="173">
                  <c:v>0.0214520547945205</c:v>
                </c:pt>
                <c:pt idx="174">
                  <c:v>0.0215753424657534</c:v>
                </c:pt>
                <c:pt idx="175">
                  <c:v>0.0216986301369863</c:v>
                </c:pt>
                <c:pt idx="176">
                  <c:v>0.0218219178082192</c:v>
                </c:pt>
                <c:pt idx="177">
                  <c:v>0.0219452054794521</c:v>
                </c:pt>
                <c:pt idx="178">
                  <c:v>0.0220684931506849</c:v>
                </c:pt>
                <c:pt idx="179">
                  <c:v>0.0221917808219178</c:v>
                </c:pt>
                <c:pt idx="180">
                  <c:v>0.0223150684931507</c:v>
                </c:pt>
                <c:pt idx="181">
                  <c:v>0.0224383561643836</c:v>
                </c:pt>
                <c:pt idx="182">
                  <c:v>0.0225616438356164</c:v>
                </c:pt>
                <c:pt idx="183">
                  <c:v>0.0226849315068493</c:v>
                </c:pt>
                <c:pt idx="184">
                  <c:v>0.0228082191780822</c:v>
                </c:pt>
                <c:pt idx="185">
                  <c:v>0.0229315068493151</c:v>
                </c:pt>
                <c:pt idx="186">
                  <c:v>0.023054794520547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6:01:5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